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C486E2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3F7AD1" wp14:editId="675793A4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3574D4" w14:textId="77777777" w:rsidR="00BC4C15" w:rsidRPr="00AB5E39" w:rsidRDefault="002C74C2" w:rsidP="00BC4C15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IJOMBA</w:t>
                            </w:r>
                            <w:r w:rsidR="00406914" w:rsidRPr="00AB5E3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</w:t>
                            </w:r>
                            <w:r w:rsidR="00406914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="00E21D8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AN PAAMLE AN KILAAJ 8 RI-JIKUUL</w:t>
                            </w:r>
                          </w:p>
                          <w:p w14:paraId="17CFC1BC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3F7AD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423574D4" w14:textId="77777777" w:rsidR="00BC4C15" w:rsidRPr="00AB5E39" w:rsidRDefault="002C74C2" w:rsidP="00BC4C15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IJOMBA</w:t>
                      </w:r>
                      <w:r w:rsidR="00406914" w:rsidRPr="00AB5E39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</w:t>
                      </w:r>
                      <w:r w:rsidR="00406914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="00E21D8E">
                        <w:rPr>
                          <w:rFonts w:ascii="Myriad Pro" w:hAnsi="Myriad Pro"/>
                          <w:b/>
                          <w:sz w:val="32"/>
                        </w:rPr>
                        <w:t>NAN PAAMLE AN KILAAJ 8 RI-JIKUUL</w:t>
                      </w:r>
                    </w:p>
                    <w:p w14:paraId="17CFC1BC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25C7F41D" wp14:editId="02ECC7D8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50BB4BA3" wp14:editId="3C517F77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150577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4A7F6ED6" w14:textId="77777777" w:rsidR="001A6610" w:rsidRPr="002C74C2" w:rsidRDefault="002C74C2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UUJ LETA KEIN</w:t>
                            </w:r>
                          </w:p>
                          <w:p w14:paraId="15CBE1F5" w14:textId="77777777" w:rsidR="002C74C2" w:rsidRDefault="002C74C2" w:rsidP="002C74C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Pla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aanlok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—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Nuuj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elele</w:t>
                            </w:r>
                            <w:proofErr w:type="spellEnd"/>
                          </w:p>
                          <w:p w14:paraId="49A84227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56FEBD50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BB4BA3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1D150577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4A7F6ED6" w14:textId="77777777" w:rsidR="001A6610" w:rsidRPr="002C74C2" w:rsidRDefault="002C74C2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NUUJ LETA KEIN</w:t>
                      </w:r>
                    </w:p>
                    <w:p w14:paraId="15CBE1F5" w14:textId="77777777" w:rsidR="002C74C2" w:rsidRDefault="002C74C2" w:rsidP="002C74C2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Jikuul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Pla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aanlok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—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Nuuj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elele</w:t>
                      </w:r>
                      <w:proofErr w:type="spellEnd"/>
                    </w:p>
                    <w:p w14:paraId="49A84227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56FEBD50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177638C" w14:textId="2BDA2F37" w:rsidR="001B2141" w:rsidRDefault="001E173E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63F3476" wp14:editId="52EE1D06">
                <wp:simplePos x="0" y="0"/>
                <wp:positionH relativeFrom="margin">
                  <wp:align>right</wp:align>
                </wp:positionH>
                <wp:positionV relativeFrom="paragraph">
                  <wp:posOffset>6715760</wp:posOffset>
                </wp:positionV>
                <wp:extent cx="7306573" cy="65722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657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E30E14" w14:textId="77777777" w:rsidR="006F4ED5" w:rsidRPr="008B7E6F" w:rsidRDefault="000B23DB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Grant</w:t>
                            </w:r>
                            <w:r w:rsidR="00605CE8">
                              <w:rPr>
                                <w:sz w:val="28"/>
                              </w:rPr>
                              <w:t xml:space="preserve">s </w:t>
                            </w:r>
                            <w:proofErr w:type="spellStart"/>
                            <w:r w:rsidR="00605CE8">
                              <w:rPr>
                                <w:sz w:val="28"/>
                              </w:rPr>
                              <w:t>rej</w:t>
                            </w:r>
                            <w:proofErr w:type="spellEnd"/>
                            <w:r w:rsidR="00605CE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605CE8">
                              <w:rPr>
                                <w:sz w:val="28"/>
                              </w:rPr>
                              <w:t>einwot</w:t>
                            </w:r>
                            <w:proofErr w:type="spellEnd"/>
                            <w:r w:rsidR="00605CE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605CE8">
                              <w:rPr>
                                <w:b/>
                                <w:i/>
                                <w:sz w:val="28"/>
                              </w:rPr>
                              <w:t>Menin</w:t>
                            </w:r>
                            <w:proofErr w:type="spellEnd"/>
                            <w:r w:rsidR="00605CE8">
                              <w:rPr>
                                <w:b/>
                                <w:i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605CE8">
                              <w:rPr>
                                <w:b/>
                                <w:i/>
                                <w:sz w:val="28"/>
                              </w:rPr>
                              <w:t>jiban</w:t>
                            </w:r>
                            <w:proofErr w:type="spellEnd"/>
                            <w:r w:rsidR="008B7E6F" w:rsidRPr="000B23DB">
                              <w:rPr>
                                <w:b/>
                                <w:i/>
                                <w:sz w:val="28"/>
                              </w:rPr>
                              <w:t xml:space="preserve"> </w:t>
                            </w:r>
                            <w:r w:rsidR="00605CE8">
                              <w:rPr>
                                <w:sz w:val="28"/>
                              </w:rPr>
                              <w:t xml:space="preserve">— financial aid </w:t>
                            </w:r>
                            <w:proofErr w:type="spellStart"/>
                            <w:r w:rsidR="00605CE8">
                              <w:rPr>
                                <w:sz w:val="28"/>
                              </w:rPr>
                              <w:t>rejab</w:t>
                            </w:r>
                            <w:proofErr w:type="spellEnd"/>
                            <w:r w:rsidR="00605CE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605CE8">
                              <w:rPr>
                                <w:sz w:val="28"/>
                              </w:rPr>
                              <w:t>aikuij</w:t>
                            </w:r>
                            <w:proofErr w:type="spellEnd"/>
                            <w:r w:rsidR="00605CE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605CE8">
                              <w:rPr>
                                <w:sz w:val="28"/>
                              </w:rPr>
                              <w:t>bwe</w:t>
                            </w:r>
                            <w:proofErr w:type="spellEnd"/>
                            <w:r w:rsidR="00605CE8">
                              <w:rPr>
                                <w:sz w:val="28"/>
                              </w:rPr>
                              <w:t xml:space="preserve"> ren </w:t>
                            </w:r>
                            <w:proofErr w:type="spellStart"/>
                            <w:r w:rsidR="00605CE8">
                              <w:rPr>
                                <w:sz w:val="28"/>
                              </w:rPr>
                              <w:t>korol</w:t>
                            </w:r>
                            <w:proofErr w:type="spellEnd"/>
                            <w:r w:rsidR="00605CE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605CE8">
                              <w:rPr>
                                <w:sz w:val="28"/>
                              </w:rPr>
                              <w:t>elane</w:t>
                            </w:r>
                            <w:proofErr w:type="spellEnd"/>
                            <w:r w:rsidR="00605CE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605CE8">
                              <w:rPr>
                                <w:sz w:val="28"/>
                              </w:rPr>
                              <w:t>ri-jikuul</w:t>
                            </w:r>
                            <w:proofErr w:type="spellEnd"/>
                            <w:r w:rsidR="00605CE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605CE8">
                              <w:rPr>
                                <w:sz w:val="28"/>
                              </w:rPr>
                              <w:t>eo</w:t>
                            </w:r>
                            <w:proofErr w:type="spellEnd"/>
                            <w:r w:rsidR="00605CE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605CE8">
                              <w:rPr>
                                <w:sz w:val="28"/>
                              </w:rPr>
                              <w:t>enaj</w:t>
                            </w:r>
                            <w:proofErr w:type="spellEnd"/>
                            <w:r w:rsidR="00605CE8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605CE8">
                              <w:rPr>
                                <w:sz w:val="28"/>
                              </w:rPr>
                              <w:t>kadedeiklok</w:t>
                            </w:r>
                            <w:proofErr w:type="spellEnd"/>
                            <w:r w:rsidR="00605CE8">
                              <w:rPr>
                                <w:sz w:val="28"/>
                              </w:rPr>
                              <w:t xml:space="preserve"> course ko</w:t>
                            </w:r>
                            <w:r w:rsidR="00487291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487291">
                              <w:rPr>
                                <w:sz w:val="28"/>
                              </w:rPr>
                              <w:t>im</w:t>
                            </w:r>
                            <w:proofErr w:type="spellEnd"/>
                            <w:r w:rsidR="00487291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487291">
                              <w:rPr>
                                <w:sz w:val="28"/>
                              </w:rPr>
                              <w:t>rej</w:t>
                            </w:r>
                            <w:proofErr w:type="spellEnd"/>
                            <w:r w:rsidR="00487291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487291">
                              <w:rPr>
                                <w:sz w:val="28"/>
                              </w:rPr>
                              <w:t>buki</w:t>
                            </w:r>
                            <w:proofErr w:type="spellEnd"/>
                            <w:r w:rsidR="00A36E6A" w:rsidRPr="00A36E6A">
                              <w:rPr>
                                <w:sz w:val="28"/>
                              </w:rPr>
                              <w:t>.</w:t>
                            </w:r>
                            <w:r w:rsidR="008B7E6F" w:rsidRPr="008B7E6F">
                              <w:rPr>
                                <w:sz w:val="28"/>
                              </w:rPr>
                              <w:t xml:space="preserve"> Gran</w:t>
                            </w:r>
                            <w:r w:rsidR="00487291">
                              <w:rPr>
                                <w:sz w:val="28"/>
                              </w:rPr>
                              <w:t xml:space="preserve">ts </w:t>
                            </w:r>
                            <w:proofErr w:type="spellStart"/>
                            <w:r w:rsidR="00487291">
                              <w:rPr>
                                <w:sz w:val="28"/>
                              </w:rPr>
                              <w:t>rej</w:t>
                            </w:r>
                            <w:proofErr w:type="spellEnd"/>
                            <w:r w:rsidR="00487291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487291">
                              <w:rPr>
                                <w:sz w:val="28"/>
                              </w:rPr>
                              <w:t>lelok</w:t>
                            </w:r>
                            <w:proofErr w:type="spellEnd"/>
                            <w:r w:rsidR="00487291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487291">
                              <w:rPr>
                                <w:sz w:val="28"/>
                              </w:rPr>
                              <w:t>ilo</w:t>
                            </w:r>
                            <w:proofErr w:type="spellEnd"/>
                            <w:r w:rsidR="00487291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487291">
                              <w:rPr>
                                <w:sz w:val="28"/>
                              </w:rPr>
                              <w:t>jonan</w:t>
                            </w:r>
                            <w:proofErr w:type="spellEnd"/>
                            <w:r w:rsidR="00487291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="00487291">
                              <w:rPr>
                                <w:sz w:val="28"/>
                              </w:rPr>
                              <w:t>aikuij</w:t>
                            </w:r>
                            <w:proofErr w:type="spellEnd"/>
                            <w:r w:rsidR="00487291">
                              <w:rPr>
                                <w:sz w:val="28"/>
                              </w:rPr>
                              <w:t xml:space="preserve"> ko</w:t>
                            </w:r>
                            <w:r w:rsidR="008B7E6F" w:rsidRPr="008B7E6F">
                              <w:rPr>
                                <w:sz w:val="28"/>
                              </w:rPr>
                              <w:t>.</w:t>
                            </w:r>
                            <w:r w:rsidR="00A36E6A" w:rsidRPr="00A36E6A"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F3476" id="Text Box 13" o:spid="_x0000_s1028" type="#_x0000_t202" style="position:absolute;margin-left:524.1pt;margin-top:528.8pt;width:575.3pt;height:51.7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" filled="f" stroked="f" strokeweight=".5pt">
                <v:textbox>
                  <w:txbxContent>
                    <w:p w14:paraId="36E30E14" w14:textId="77777777" w:rsidR="006F4ED5" w:rsidRPr="008B7E6F" w:rsidRDefault="000B23DB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Grant</w:t>
                      </w:r>
                      <w:r w:rsidR="00605CE8">
                        <w:rPr>
                          <w:sz w:val="28"/>
                        </w:rPr>
                        <w:t xml:space="preserve">s </w:t>
                      </w:r>
                      <w:proofErr w:type="spellStart"/>
                      <w:r w:rsidR="00605CE8">
                        <w:rPr>
                          <w:sz w:val="28"/>
                        </w:rPr>
                        <w:t>rej</w:t>
                      </w:r>
                      <w:proofErr w:type="spellEnd"/>
                      <w:r w:rsidR="00605CE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605CE8">
                        <w:rPr>
                          <w:sz w:val="28"/>
                        </w:rPr>
                        <w:t>einwot</w:t>
                      </w:r>
                      <w:proofErr w:type="spellEnd"/>
                      <w:r w:rsidR="00605CE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605CE8">
                        <w:rPr>
                          <w:b/>
                          <w:i/>
                          <w:sz w:val="28"/>
                        </w:rPr>
                        <w:t>Menin</w:t>
                      </w:r>
                      <w:proofErr w:type="spellEnd"/>
                      <w:r w:rsidR="00605CE8">
                        <w:rPr>
                          <w:b/>
                          <w:i/>
                          <w:sz w:val="28"/>
                        </w:rPr>
                        <w:t xml:space="preserve"> </w:t>
                      </w:r>
                      <w:proofErr w:type="spellStart"/>
                      <w:r w:rsidR="00605CE8">
                        <w:rPr>
                          <w:b/>
                          <w:i/>
                          <w:sz w:val="28"/>
                        </w:rPr>
                        <w:t>jiban</w:t>
                      </w:r>
                      <w:proofErr w:type="spellEnd"/>
                      <w:r w:rsidR="008B7E6F" w:rsidRPr="000B23DB">
                        <w:rPr>
                          <w:b/>
                          <w:i/>
                          <w:sz w:val="28"/>
                        </w:rPr>
                        <w:t xml:space="preserve"> </w:t>
                      </w:r>
                      <w:r w:rsidR="00605CE8">
                        <w:rPr>
                          <w:sz w:val="28"/>
                        </w:rPr>
                        <w:t xml:space="preserve">— financial aid </w:t>
                      </w:r>
                      <w:proofErr w:type="spellStart"/>
                      <w:r w:rsidR="00605CE8">
                        <w:rPr>
                          <w:sz w:val="28"/>
                        </w:rPr>
                        <w:t>rejab</w:t>
                      </w:r>
                      <w:proofErr w:type="spellEnd"/>
                      <w:r w:rsidR="00605CE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605CE8">
                        <w:rPr>
                          <w:sz w:val="28"/>
                        </w:rPr>
                        <w:t>aikuij</w:t>
                      </w:r>
                      <w:proofErr w:type="spellEnd"/>
                      <w:r w:rsidR="00605CE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605CE8">
                        <w:rPr>
                          <w:sz w:val="28"/>
                        </w:rPr>
                        <w:t>bwe</w:t>
                      </w:r>
                      <w:proofErr w:type="spellEnd"/>
                      <w:r w:rsidR="00605CE8">
                        <w:rPr>
                          <w:sz w:val="28"/>
                        </w:rPr>
                        <w:t xml:space="preserve"> ren </w:t>
                      </w:r>
                      <w:proofErr w:type="spellStart"/>
                      <w:r w:rsidR="00605CE8">
                        <w:rPr>
                          <w:sz w:val="28"/>
                        </w:rPr>
                        <w:t>korol</w:t>
                      </w:r>
                      <w:proofErr w:type="spellEnd"/>
                      <w:r w:rsidR="00605CE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605CE8">
                        <w:rPr>
                          <w:sz w:val="28"/>
                        </w:rPr>
                        <w:t>elane</w:t>
                      </w:r>
                      <w:proofErr w:type="spellEnd"/>
                      <w:r w:rsidR="00605CE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605CE8">
                        <w:rPr>
                          <w:sz w:val="28"/>
                        </w:rPr>
                        <w:t>ri-jikuul</w:t>
                      </w:r>
                      <w:proofErr w:type="spellEnd"/>
                      <w:r w:rsidR="00605CE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605CE8">
                        <w:rPr>
                          <w:sz w:val="28"/>
                        </w:rPr>
                        <w:t>eo</w:t>
                      </w:r>
                      <w:proofErr w:type="spellEnd"/>
                      <w:r w:rsidR="00605CE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605CE8">
                        <w:rPr>
                          <w:sz w:val="28"/>
                        </w:rPr>
                        <w:t>enaj</w:t>
                      </w:r>
                      <w:proofErr w:type="spellEnd"/>
                      <w:r w:rsidR="00605CE8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605CE8">
                        <w:rPr>
                          <w:sz w:val="28"/>
                        </w:rPr>
                        <w:t>kadedeiklok</w:t>
                      </w:r>
                      <w:proofErr w:type="spellEnd"/>
                      <w:r w:rsidR="00605CE8">
                        <w:rPr>
                          <w:sz w:val="28"/>
                        </w:rPr>
                        <w:t xml:space="preserve"> course ko</w:t>
                      </w:r>
                      <w:r w:rsidR="00487291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487291">
                        <w:rPr>
                          <w:sz w:val="28"/>
                        </w:rPr>
                        <w:t>im</w:t>
                      </w:r>
                      <w:proofErr w:type="spellEnd"/>
                      <w:r w:rsidR="00487291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487291">
                        <w:rPr>
                          <w:sz w:val="28"/>
                        </w:rPr>
                        <w:t>rej</w:t>
                      </w:r>
                      <w:proofErr w:type="spellEnd"/>
                      <w:r w:rsidR="00487291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487291">
                        <w:rPr>
                          <w:sz w:val="28"/>
                        </w:rPr>
                        <w:t>buki</w:t>
                      </w:r>
                      <w:proofErr w:type="spellEnd"/>
                      <w:r w:rsidR="00A36E6A" w:rsidRPr="00A36E6A">
                        <w:rPr>
                          <w:sz w:val="28"/>
                        </w:rPr>
                        <w:t>.</w:t>
                      </w:r>
                      <w:r w:rsidR="008B7E6F" w:rsidRPr="008B7E6F">
                        <w:rPr>
                          <w:sz w:val="28"/>
                        </w:rPr>
                        <w:t xml:space="preserve"> Gran</w:t>
                      </w:r>
                      <w:r w:rsidR="00487291">
                        <w:rPr>
                          <w:sz w:val="28"/>
                        </w:rPr>
                        <w:t xml:space="preserve">ts </w:t>
                      </w:r>
                      <w:proofErr w:type="spellStart"/>
                      <w:r w:rsidR="00487291">
                        <w:rPr>
                          <w:sz w:val="28"/>
                        </w:rPr>
                        <w:t>rej</w:t>
                      </w:r>
                      <w:proofErr w:type="spellEnd"/>
                      <w:r w:rsidR="00487291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487291">
                        <w:rPr>
                          <w:sz w:val="28"/>
                        </w:rPr>
                        <w:t>lelok</w:t>
                      </w:r>
                      <w:proofErr w:type="spellEnd"/>
                      <w:r w:rsidR="00487291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487291">
                        <w:rPr>
                          <w:sz w:val="28"/>
                        </w:rPr>
                        <w:t>ilo</w:t>
                      </w:r>
                      <w:proofErr w:type="spellEnd"/>
                      <w:r w:rsidR="00487291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487291">
                        <w:rPr>
                          <w:sz w:val="28"/>
                        </w:rPr>
                        <w:t>jonan</w:t>
                      </w:r>
                      <w:proofErr w:type="spellEnd"/>
                      <w:r w:rsidR="00487291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="00487291">
                        <w:rPr>
                          <w:sz w:val="28"/>
                        </w:rPr>
                        <w:t>aikuij</w:t>
                      </w:r>
                      <w:proofErr w:type="spellEnd"/>
                      <w:r w:rsidR="00487291">
                        <w:rPr>
                          <w:sz w:val="28"/>
                        </w:rPr>
                        <w:t xml:space="preserve"> ko</w:t>
                      </w:r>
                      <w:r w:rsidR="008B7E6F" w:rsidRPr="008B7E6F">
                        <w:rPr>
                          <w:sz w:val="28"/>
                        </w:rPr>
                        <w:t>.</w:t>
                      </w:r>
                      <w:r w:rsidR="00A36E6A" w:rsidRPr="00A36E6A"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E869EA1" wp14:editId="4654D360">
                <wp:simplePos x="0" y="0"/>
                <wp:positionH relativeFrom="column">
                  <wp:posOffset>6350</wp:posOffset>
                </wp:positionH>
                <wp:positionV relativeFrom="paragraph">
                  <wp:posOffset>6295390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DEDBEE" w14:textId="77777777" w:rsidR="000F3D07" w:rsidRPr="009E4AFB" w:rsidRDefault="000F3D07" w:rsidP="000F3D07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Kw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?</w:t>
                            </w:r>
                          </w:p>
                          <w:p w14:paraId="0DA83CD0" w14:textId="77777777" w:rsidR="00CA36F6" w:rsidRPr="00AB5E39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869EA1" id="Text Box 8" o:spid="_x0000_s1029" type="#_x0000_t202" style="position:absolute;margin-left:.5pt;margin-top:495.7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" fillcolor="#ec5654 [1940]" stroked="f" strokeweight=".5pt">
                <v:textbox>
                  <w:txbxContent>
                    <w:p w14:paraId="71DEDBEE" w14:textId="77777777" w:rsidR="000F3D07" w:rsidRPr="009E4AFB" w:rsidRDefault="000F3D07" w:rsidP="000F3D07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Kw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k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?</w:t>
                      </w:r>
                    </w:p>
                    <w:p w14:paraId="0DA83CD0" w14:textId="77777777" w:rsidR="00CA36F6" w:rsidRPr="00AB5E39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7205D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D93BB25" wp14:editId="57CEC410">
                <wp:simplePos x="0" y="0"/>
                <wp:positionH relativeFrom="column">
                  <wp:posOffset>54429</wp:posOffset>
                </wp:positionH>
                <wp:positionV relativeFrom="paragraph">
                  <wp:posOffset>316956</wp:posOffset>
                </wp:positionV>
                <wp:extent cx="5322842" cy="6290733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2842" cy="6290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CEA131" w14:textId="77777777" w:rsidR="00890E19" w:rsidRPr="00890E19" w:rsidRDefault="000A3E67" w:rsidP="00890E19">
                            <w:pPr>
                              <w:spacing w:after="160" w:line="240" w:lineRule="auto"/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Melele</w:t>
                            </w:r>
                            <w:proofErr w:type="spellEnd"/>
                            <w:r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>wonen</w:t>
                            </w:r>
                            <w:proofErr w:type="spellEnd"/>
                            <w:r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26"/>
                              </w:rPr>
                              <w:t xml:space="preserve"> college</w:t>
                            </w:r>
                          </w:p>
                          <w:p w14:paraId="570A867A" w14:textId="634445B4" w:rsidR="00890E19" w:rsidRPr="00746DE8" w:rsidRDefault="000A3E67" w:rsidP="00890E19">
                            <w:pPr>
                              <w:spacing w:after="160" w:line="240" w:lineRule="auto"/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</w:pPr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Men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elab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uata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kake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bukot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jelalokjen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ilonin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lok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high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jikuul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wonen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502C3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college.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Lukun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ekej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benje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ko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rej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tuijen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wonen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dikdik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ko,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wonen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jokwe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mona,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bok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kein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jikuul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ko,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ekej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benjej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ko nan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kwe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make,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ial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ito-tak</w:t>
                            </w:r>
                            <w:proofErr w:type="spellEnd"/>
                            <w:r w:rsidR="00890E19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890E19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Wawin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kein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omaron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onake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="005502C3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jet </w:t>
                            </w:r>
                            <w:proofErr w:type="spellStart"/>
                            <w:r w:rsidR="005502C3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wawin</w:t>
                            </w:r>
                            <w:proofErr w:type="spellEnd"/>
                            <w:r w:rsidR="000B23DB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9D5E091" w14:textId="77777777" w:rsidR="00890E19" w:rsidRPr="00746DE8" w:rsidRDefault="00B95773" w:rsidP="00890E19">
                            <w:pPr>
                              <w:spacing w:after="160" w:line="240" w:lineRule="auto"/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</w:pPr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Wone college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bedbed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ion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elon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kelet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ko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ajri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nejuum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komane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. Elon bar jet men ko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kwoj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aikuij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jela</w:t>
                            </w:r>
                            <w:proofErr w:type="spellEnd"/>
                            <w:r w:rsidR="00890E19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Wonen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ko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emoj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jeje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kake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delone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ejab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lukun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men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ri-jikuul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enaj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kolla</w:t>
                            </w:r>
                            <w:proofErr w:type="spellEnd"/>
                            <w:r w:rsidR="00890E19" w:rsidRPr="00746DE8">
                              <w:rPr>
                                <w:rFonts w:eastAsia="Calibri" w:cs="Times New Roman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Rej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kolla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ediklok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kamolol</w:t>
                            </w:r>
                            <w:proofErr w:type="spellEnd"/>
                            <w:r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r w:rsidR="00890E19" w:rsidRPr="00746DE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financial aid.</w:t>
                            </w:r>
                          </w:p>
                          <w:p w14:paraId="2D150A3F" w14:textId="77777777" w:rsidR="00890E19" w:rsidRPr="00746DE8" w:rsidRDefault="00B95773" w:rsidP="00890E19">
                            <w:pPr>
                              <w:spacing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Financial aid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Jee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orej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lelok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jri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kolla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wone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90E19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col</w:t>
                            </w:r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lege.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Rar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lelok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bedbed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wot ion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jonan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ikuij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wot,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bareinwot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bedbed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wot ion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jonan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jela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ben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jela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kkure</w:t>
                            </w:r>
                            <w:proofErr w:type="spellEnd"/>
                            <w:r w:rsidR="00890E19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Eite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aoleb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ri-jikuul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in college</w:t>
                            </w:r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rej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lok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jet </w:t>
                            </w:r>
                            <w:proofErr w:type="spellStart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wawin</w:t>
                            </w:r>
                            <w:proofErr w:type="spellEnd"/>
                            <w:r w:rsidR="00D16765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90E19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financial aid.</w:t>
                            </w:r>
                          </w:p>
                          <w:p w14:paraId="1B36D81F" w14:textId="77777777" w:rsidR="00890E19" w:rsidRPr="00746DE8" w:rsidRDefault="00D16765" w:rsidP="00890E19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Luku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ol,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wone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lik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tata (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k</w:t>
                            </w:r>
                            <w:proofErr w:type="spellEnd"/>
                            <w:r w:rsidR="00890E19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Wone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890E19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)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ri-jikuul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maro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kolla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juo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j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wone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moj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air je (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tuije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kab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wone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diik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ko</w:t>
                            </w:r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)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a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bed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college,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bok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jabrewot</w:t>
                            </w:r>
                            <w:proofErr w:type="spellEnd"/>
                            <w:r w:rsidR="00890E19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grants</w:t>
                            </w:r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, scholarships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owoj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ko nan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jelalokje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rej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aroni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buki</w:t>
                            </w:r>
                            <w:proofErr w:type="spellEnd"/>
                            <w:r w:rsidR="00890E19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20DF0CF" w14:textId="77777777" w:rsidR="00BE23DE" w:rsidRPr="00746DE8" w:rsidRDefault="00605CE8" w:rsidP="00890E19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Oktak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kotaa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wone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moj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je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luku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wone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lab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oktak</w:t>
                            </w:r>
                            <w:proofErr w:type="spellEnd"/>
                            <w:r w:rsidR="00890E19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Wone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moj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jeje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je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B23DB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college websites</w:t>
                            </w:r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maro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in jab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ma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kwe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lo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jri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renaj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lo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luku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wone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lab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diklok</w:t>
                            </w:r>
                            <w:proofErr w:type="spellEnd"/>
                            <w:r w:rsidR="000B23DB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BDBFCFC" w14:textId="408096BA" w:rsidR="00890E19" w:rsidRPr="00BE23DE" w:rsidRDefault="00890E19" w:rsidP="00890E19">
                            <w:pPr>
                              <w:spacing w:before="100" w:beforeAutospacing="1" w:after="100" w:afterAutospacing="1" w:line="240" w:lineRule="auto"/>
                            </w:pPr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Col</w:t>
                            </w:r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leges ko </w:t>
                            </w:r>
                            <w:proofErr w:type="spellStart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moj</w:t>
                            </w:r>
                            <w:proofErr w:type="spellEnd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jiron</w:t>
                            </w:r>
                            <w:proofErr w:type="spellEnd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bwe</w:t>
                            </w:r>
                            <w:proofErr w:type="spellEnd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koman</w:t>
                            </w:r>
                            <w:proofErr w:type="spellEnd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kein</w:t>
                            </w:r>
                            <w:proofErr w:type="spellEnd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jerbal</w:t>
                            </w:r>
                            <w:proofErr w:type="spellEnd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ko </w:t>
                            </w:r>
                            <w:proofErr w:type="spellStart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aetan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B23DB" w:rsidRPr="00746DE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net price calculator</w:t>
                            </w:r>
                            <w:r w:rsidRPr="00746DE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lo</w:t>
                            </w:r>
                            <w:proofErr w:type="spellEnd"/>
                            <w:r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websites</w:t>
                            </w:r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o</w:t>
                            </w:r>
                            <w:proofErr w:type="spellEnd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Komaron</w:t>
                            </w:r>
                            <w:proofErr w:type="spellEnd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bar </w:t>
                            </w:r>
                            <w:proofErr w:type="spellStart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tall</w:t>
                            </w:r>
                            <w:proofErr w:type="spellEnd"/>
                            <w:r w:rsidR="00605CE8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nan</w:t>
                            </w:r>
                            <w:r w:rsidR="00BE23DE" w:rsidRPr="00746DE8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U.S. Department of Education’s Net Price Calculator Center:</w:t>
                            </w:r>
                            <w:r w:rsidR="00BE23DE" w:rsidRPr="00746DE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2" w:history="1">
                              <w:r w:rsidR="00746DE8" w:rsidRPr="00746DE8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https://collegecost.ed.gov/net-price</w:t>
                              </w:r>
                            </w:hyperlink>
                            <w:r w:rsidR="00746DE8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93BB25" id="Text Box 2" o:spid="_x0000_s1030" type="#_x0000_t202" style="position:absolute;margin-left:4.3pt;margin-top:24.95pt;width:419.1pt;height:495.3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" filled="f" stroked="f">
                <v:textbox>
                  <w:txbxContent>
                    <w:p w14:paraId="09CEA131" w14:textId="77777777" w:rsidR="00890E19" w:rsidRPr="00890E19" w:rsidRDefault="000A3E67" w:rsidP="00890E19">
                      <w:pPr>
                        <w:spacing w:after="160" w:line="240" w:lineRule="auto"/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</w:pPr>
                      <w:proofErr w:type="spellStart"/>
                      <w:r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Melele</w:t>
                      </w:r>
                      <w:proofErr w:type="spellEnd"/>
                      <w:r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 xml:space="preserve"> kin </w:t>
                      </w:r>
                      <w:proofErr w:type="spellStart"/>
                      <w:r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>wonen</w:t>
                      </w:r>
                      <w:proofErr w:type="spellEnd"/>
                      <w:r>
                        <w:rPr>
                          <w:rFonts w:ascii="Myriad Pro" w:eastAsia="Calibri" w:hAnsi="Myriad Pro" w:cs="Times New Roman"/>
                          <w:b/>
                          <w:sz w:val="32"/>
                          <w:szCs w:val="26"/>
                        </w:rPr>
                        <w:t xml:space="preserve"> college</w:t>
                      </w:r>
                    </w:p>
                    <w:p w14:paraId="570A867A" w14:textId="634445B4" w:rsidR="00890E19" w:rsidRPr="00746DE8" w:rsidRDefault="000A3E67" w:rsidP="00890E19">
                      <w:pPr>
                        <w:spacing w:after="160" w:line="240" w:lineRule="auto"/>
                        <w:rPr>
                          <w:rFonts w:eastAsia="Calibri" w:cs="Times New Roman"/>
                          <w:sz w:val="24"/>
                          <w:szCs w:val="24"/>
                        </w:rPr>
                      </w:pPr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Men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elab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uata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kake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bukot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jelalokjen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ilonin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lok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high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jikuul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ej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wonen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r w:rsidR="005502C3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college.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Lukun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ekej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benje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ko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rej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tuijen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wonen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dikdik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ko,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wonen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jokwe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mona,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bok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kein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jikuul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ko,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ekej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benjej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ko nan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kwe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make,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ial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ito-tak</w:t>
                      </w:r>
                      <w:proofErr w:type="spellEnd"/>
                      <w:r w:rsidR="00890E19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.</w:t>
                      </w:r>
                      <w:r w:rsidR="00890E19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Wawin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kein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omaron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onake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="005502C3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jet </w:t>
                      </w:r>
                      <w:proofErr w:type="spellStart"/>
                      <w:r w:rsidR="005502C3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wawin</w:t>
                      </w:r>
                      <w:proofErr w:type="spellEnd"/>
                      <w:r w:rsidR="000B23DB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49D5E091" w14:textId="77777777" w:rsidR="00890E19" w:rsidRPr="00746DE8" w:rsidRDefault="00B95773" w:rsidP="00890E19">
                      <w:pPr>
                        <w:spacing w:after="160" w:line="240" w:lineRule="auto"/>
                        <w:rPr>
                          <w:rFonts w:eastAsia="Calibri" w:cs="Times New Roman"/>
                          <w:sz w:val="24"/>
                          <w:szCs w:val="24"/>
                        </w:rPr>
                      </w:pPr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Wone college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ej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bedbed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ion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elon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kelet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ko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ajri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nejuum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ej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komane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. Elon bar jet men ko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kwoj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aikuij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jela</w:t>
                      </w:r>
                      <w:proofErr w:type="spellEnd"/>
                      <w:r w:rsidR="00890E19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: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Wonen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ko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emoj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jeje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kake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delone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college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ejab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lukun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men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ri-jikuul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enaj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kolla</w:t>
                      </w:r>
                      <w:proofErr w:type="spellEnd"/>
                      <w:r w:rsidR="00890E19" w:rsidRPr="00746DE8">
                        <w:rPr>
                          <w:rFonts w:eastAsia="Calibri" w:cs="Times New Roman"/>
                          <w:b/>
                          <w:sz w:val="24"/>
                          <w:szCs w:val="24"/>
                        </w:rPr>
                        <w:t>.</w:t>
                      </w:r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Rej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kolla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ediklok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kamolol</w:t>
                      </w:r>
                      <w:proofErr w:type="spellEnd"/>
                      <w:r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nan </w:t>
                      </w:r>
                      <w:r w:rsidR="00890E19" w:rsidRPr="00746DE8">
                        <w:rPr>
                          <w:rFonts w:eastAsia="Calibri" w:cs="Times New Roman"/>
                          <w:sz w:val="24"/>
                          <w:szCs w:val="24"/>
                        </w:rPr>
                        <w:t>financial aid.</w:t>
                      </w:r>
                    </w:p>
                    <w:p w14:paraId="2D150A3F" w14:textId="77777777" w:rsidR="00890E19" w:rsidRPr="00746DE8" w:rsidRDefault="00B95773" w:rsidP="00890E19">
                      <w:pPr>
                        <w:spacing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Financial aid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j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Jee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orej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lelok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jri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kolla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wone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890E19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col</w:t>
                      </w:r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lege.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Rar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lelok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bedbed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wot ion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jonan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ikuij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wot,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bareinwot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bedbed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wot ion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jonan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jela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ben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jela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kkure</w:t>
                      </w:r>
                      <w:proofErr w:type="spellEnd"/>
                      <w:r w:rsidR="00890E19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Eite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aoleb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ri-jikuul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in college</w:t>
                      </w:r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rej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lok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jet </w:t>
                      </w:r>
                      <w:proofErr w:type="spellStart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wawin</w:t>
                      </w:r>
                      <w:proofErr w:type="spellEnd"/>
                      <w:r w:rsidR="00D16765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890E19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financial aid.</w:t>
                      </w:r>
                    </w:p>
                    <w:p w14:paraId="1B36D81F" w14:textId="77777777" w:rsidR="00890E19" w:rsidRPr="00746DE8" w:rsidRDefault="00D16765" w:rsidP="00890E19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Luku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ol,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wone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lik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tata (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k</w:t>
                      </w:r>
                      <w:proofErr w:type="spellEnd"/>
                      <w:r w:rsidR="00890E19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>Wone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890E19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)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ri-jikuul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maro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kolla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juo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college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j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wone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moj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air je (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tuije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kab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wone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diik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ko</w:t>
                      </w:r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)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a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bed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college,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bok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jabrewot</w:t>
                      </w:r>
                      <w:proofErr w:type="spellEnd"/>
                      <w:r w:rsidR="00890E19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grants</w:t>
                      </w:r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, scholarships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owoj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ko nan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jelalokje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rej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aroni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buki</w:t>
                      </w:r>
                      <w:proofErr w:type="spellEnd"/>
                      <w:r w:rsidR="00890E19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220DF0CF" w14:textId="77777777" w:rsidR="00BE23DE" w:rsidRPr="00746DE8" w:rsidRDefault="00605CE8" w:rsidP="00890E19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Oktak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kotaa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wone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moj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je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luku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wone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lab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oktak</w:t>
                      </w:r>
                      <w:proofErr w:type="spellEnd"/>
                      <w:r w:rsidR="00890E19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Wone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moj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jeje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je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0B23DB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college websites</w:t>
                      </w:r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maro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in jab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ma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nan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kwe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lo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jri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renaj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lo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bwe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luku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wone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lab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diklok</w:t>
                      </w:r>
                      <w:proofErr w:type="spellEnd"/>
                      <w:r w:rsidR="000B23DB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0BDBFCFC" w14:textId="408096BA" w:rsidR="00890E19" w:rsidRPr="00BE23DE" w:rsidRDefault="00890E19" w:rsidP="00890E19">
                      <w:pPr>
                        <w:spacing w:before="100" w:beforeAutospacing="1" w:after="100" w:afterAutospacing="1" w:line="240" w:lineRule="auto"/>
                      </w:pPr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Col</w:t>
                      </w:r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leges ko </w:t>
                      </w:r>
                      <w:proofErr w:type="spellStart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moj</w:t>
                      </w:r>
                      <w:proofErr w:type="spellEnd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jiron</w:t>
                      </w:r>
                      <w:proofErr w:type="spellEnd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bwe</w:t>
                      </w:r>
                      <w:proofErr w:type="spellEnd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koman</w:t>
                      </w:r>
                      <w:proofErr w:type="spellEnd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kein</w:t>
                      </w:r>
                      <w:proofErr w:type="spellEnd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jerbal</w:t>
                      </w:r>
                      <w:proofErr w:type="spellEnd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ko </w:t>
                      </w:r>
                      <w:proofErr w:type="spellStart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aetan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 xml:space="preserve"> </w:t>
                      </w:r>
                      <w:r w:rsidR="000B23DB" w:rsidRPr="00746DE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>net price calculator</w:t>
                      </w:r>
                      <w:r w:rsidRPr="00746DE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lo</w:t>
                      </w:r>
                      <w:proofErr w:type="spellEnd"/>
                      <w:r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websites</w:t>
                      </w:r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o</w:t>
                      </w:r>
                      <w:proofErr w:type="spellEnd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Komaron</w:t>
                      </w:r>
                      <w:proofErr w:type="spellEnd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bar </w:t>
                      </w:r>
                      <w:proofErr w:type="spellStart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tall</w:t>
                      </w:r>
                      <w:proofErr w:type="spellEnd"/>
                      <w:r w:rsidR="00605CE8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nan</w:t>
                      </w:r>
                      <w:r w:rsidR="00BE23DE" w:rsidRPr="00746DE8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U.S. Department of Education’s Net Price Calculator Center:</w:t>
                      </w:r>
                      <w:r w:rsidR="00BE23DE" w:rsidRPr="00746DE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hyperlink r:id="rId13" w:history="1">
                        <w:r w:rsidR="00746DE8" w:rsidRPr="00746DE8">
                          <w:rPr>
                            <w:rStyle w:val="Hyperlink"/>
                            <w:sz w:val="24"/>
                            <w:szCs w:val="24"/>
                          </w:rPr>
                          <w:t>https://collegecost.ed.gov/net-price</w:t>
                        </w:r>
                      </w:hyperlink>
                      <w:r w:rsidR="00746DE8"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30D3064" wp14:editId="0C064EB6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E294A1" w14:textId="77777777" w:rsidR="00E21D8E" w:rsidRDefault="00E21D8E" w:rsidP="00E21D8E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Likit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Pij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</w:p>
                          <w:p w14:paraId="7F6CBE53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30D3064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0E294A1" w14:textId="77777777" w:rsidR="00E21D8E" w:rsidRDefault="00E21D8E" w:rsidP="00E21D8E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Likit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Pija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</w:p>
                    <w:p w14:paraId="7F6CBE53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906628C" wp14:editId="34FF8B2C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4F6600FA" w14:textId="77777777" w:rsidR="00E21D8E" w:rsidRDefault="00E21D8E" w:rsidP="00E21D8E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emelele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eo: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2003855205"/>
                                <w:placeholder>
                                  <w:docPart w:val="324AD058C5DF42748917B066D17933A7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click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m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kadelonj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eje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jin</w:t>
                                </w:r>
                                <w:proofErr w:type="spellEnd"/>
                              </w:sdtContent>
                            </w:sdt>
                          </w:p>
                          <w:p w14:paraId="174052FC" w14:textId="77777777" w:rsidR="00E21D8E" w:rsidRDefault="00E21D8E" w:rsidP="00E21D8E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</w:p>
                          <w:p w14:paraId="19BC510F" w14:textId="77777777" w:rsidR="00E21D8E" w:rsidRDefault="00E21D8E" w:rsidP="00E21D8E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ri-jerbal:</w:t>
                            </w:r>
                            <w:sdt>
                              <w:sdtPr>
                                <w:id w:val="-339470322"/>
                                <w:placeholder>
                                  <w:docPart w:val="324AD058C5DF42748917B066D17933A7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4FB8C1" w:themeColor="text2" w:themeTint="99"/>
                                      <w:sz w:val="28"/>
                                    </w:rPr>
                                    <w:id w:val="1085442487"/>
                                    <w:placeholder>
                                      <w:docPart w:val="3E418DF35AFD4B538DFBC5195B478B73"/>
                                    </w:placeholder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click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m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kadelon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jeje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jin</w:t>
                                    </w:r>
                                    <w:proofErr w:type="spellEnd"/>
                                  </w:sdtContent>
                                </w:sdt>
                              </w:sdtContent>
                            </w:sdt>
                          </w:p>
                          <w:p w14:paraId="687E792C" w14:textId="77777777" w:rsidR="00E21D8E" w:rsidRDefault="00E21D8E" w:rsidP="00E21D8E">
                            <w:pPr>
                              <w:pStyle w:val="NoSpacing"/>
                            </w:pPr>
                          </w:p>
                          <w:p w14:paraId="56FB8D30" w14:textId="77777777" w:rsidR="00E21D8E" w:rsidRDefault="00E21D8E" w:rsidP="00E21D8E">
                            <w:pPr>
                              <w:pStyle w:val="NoSpacing"/>
                            </w:pPr>
                          </w:p>
                          <w:p w14:paraId="0B643C1D" w14:textId="77777777" w:rsidR="00E21D8E" w:rsidRDefault="00E21D8E" w:rsidP="00E21D8E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ata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324AD058C5DF42748917B066D17933A7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click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kadelon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jeje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ijin</w:t>
                            </w:r>
                            <w:proofErr w:type="spellEnd"/>
                          </w:p>
                          <w:p w14:paraId="1F62D790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06628C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4F6600FA" w14:textId="77777777" w:rsidR="00E21D8E" w:rsidRDefault="00E21D8E" w:rsidP="00E21D8E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w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emelele</w:t>
                      </w:r>
                      <w:proofErr w:type="spellEnd"/>
                      <w:r>
                        <w:rPr>
                          <w:sz w:val="28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eo: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2003855205"/>
                          <w:placeholder>
                            <w:docPart w:val="324AD058C5DF42748917B066D17933A7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j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eje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  <w:proofErr w:type="spellEnd"/>
                        </w:sdtContent>
                      </w:sdt>
                    </w:p>
                    <w:p w14:paraId="174052FC" w14:textId="77777777" w:rsidR="00E21D8E" w:rsidRDefault="00E21D8E" w:rsidP="00E21D8E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</w:p>
                    <w:p w14:paraId="19BC510F" w14:textId="77777777" w:rsidR="00E21D8E" w:rsidRDefault="00E21D8E" w:rsidP="00E21D8E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ri-jerbal:</w:t>
                      </w:r>
                      <w:sdt>
                        <w:sdtPr>
                          <w:id w:val="-339470322"/>
                          <w:placeholder>
                            <w:docPart w:val="324AD058C5DF42748917B066D17933A7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4FB8C1" w:themeColor="text2" w:themeTint="99"/>
                                <w:sz w:val="28"/>
                              </w:rPr>
                              <w:id w:val="1085442487"/>
                              <w:placeholder>
                                <w:docPart w:val="3E418DF35AFD4B538DFBC5195B478B73"/>
                              </w:placeholder>
                            </w:sdtPr>
                            <w:sdtEndPr/>
                            <w:sdtContent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click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m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kadelon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jeje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jin</w:t>
                              </w:r>
                              <w:proofErr w:type="spellEnd"/>
                            </w:sdtContent>
                          </w:sdt>
                        </w:sdtContent>
                      </w:sdt>
                    </w:p>
                    <w:p w14:paraId="687E792C" w14:textId="77777777" w:rsidR="00E21D8E" w:rsidRDefault="00E21D8E" w:rsidP="00E21D8E">
                      <w:pPr>
                        <w:pStyle w:val="NoSpacing"/>
                      </w:pPr>
                    </w:p>
                    <w:p w14:paraId="56FB8D30" w14:textId="77777777" w:rsidR="00E21D8E" w:rsidRDefault="00E21D8E" w:rsidP="00E21D8E">
                      <w:pPr>
                        <w:pStyle w:val="NoSpacing"/>
                      </w:pPr>
                    </w:p>
                    <w:p w14:paraId="0B643C1D" w14:textId="77777777" w:rsidR="00E21D8E" w:rsidRDefault="00E21D8E" w:rsidP="00E21D8E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atakin</w:t>
                      </w:r>
                      <w:proofErr w:type="spellEnd"/>
                      <w:r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324AD058C5DF42748917B066D17933A7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click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m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kadelon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jeje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jin</w:t>
                      </w:r>
                      <w:proofErr w:type="spellEnd"/>
                    </w:p>
                    <w:p w14:paraId="1F62D790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2C32A45D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A8AE98E" wp14:editId="4E2ECCDE">
                <wp:simplePos x="0" y="0"/>
                <wp:positionH relativeFrom="column">
                  <wp:posOffset>2288512</wp:posOffset>
                </wp:positionH>
                <wp:positionV relativeFrom="paragraph">
                  <wp:posOffset>74212</wp:posOffset>
                </wp:positionV>
                <wp:extent cx="4822371" cy="1889090"/>
                <wp:effectExtent l="0" t="0" r="16510" b="1651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22371" cy="188909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80E2E3" w14:textId="77777777" w:rsidR="00781C88" w:rsidRDefault="000F3D07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</w:sdtPr>
                            <w:sdtEndPr>
                              <w:rPr>
                                <w:b w:val="0"/>
                                <w:sz w:val="22"/>
                                <w:szCs w:val="22"/>
                              </w:rPr>
                            </w:sdtEndPr>
                            <w:sdtContent>
                              <w:sdt>
                                <w:sdtP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id w:val="1119157039"/>
                                </w:sdtPr>
                                <w:sdtEndPr/>
                                <w:sdtContent>
                                  <w:p w14:paraId="468CEA71" w14:textId="77777777" w:rsidR="00696E04" w:rsidRPr="001E173E" w:rsidRDefault="000F3D07" w:rsidP="000F3D07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23"/>
                                      </w:numPr>
                                      <w:spacing w:after="0" w:line="520" w:lineRule="exact"/>
                                      <w:ind w:left="450" w:hanging="270"/>
                                      <w:rPr>
                                        <w:b/>
                                        <w:sz w:val="28"/>
                                        <w:szCs w:val="28"/>
                                        <w:lang w:val="es-ES"/>
                                      </w:rPr>
                                    </w:pPr>
                                    <w:proofErr w:type="spellStart"/>
                                    <w:r w:rsidRPr="001E173E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Click</w:t>
                                    </w:r>
                                    <w:proofErr w:type="spellEnd"/>
                                    <w:r w:rsidRPr="001E173E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1E173E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ie</w:t>
                                    </w:r>
                                    <w:proofErr w:type="spellEnd"/>
                                    <w:r w:rsidRPr="001E173E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1E173E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ijin</w:t>
                                    </w:r>
                                    <w:proofErr w:type="spellEnd"/>
                                    <w:r w:rsidRPr="001E173E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1E173E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nan</w:t>
                                    </w:r>
                                    <w:proofErr w:type="spellEnd"/>
                                    <w:r w:rsidRPr="001E173E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1E173E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kadelon</w:t>
                                    </w:r>
                                    <w:proofErr w:type="spellEnd"/>
                                    <w:r w:rsidRPr="001E173E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1E173E">
                                      <w:rPr>
                                        <w:i/>
                                        <w:color w:val="4FB8C1" w:themeColor="text2" w:themeTint="99"/>
                                        <w:sz w:val="18"/>
                                        <w:szCs w:val="18"/>
                                        <w:lang w:val="es-ES"/>
                                      </w:rPr>
                                      <w:t>nan</w:t>
                                    </w:r>
                                    <w:proofErr w:type="spellEnd"/>
                                  </w:p>
                                </w:sdtContent>
                              </w:sdt>
                            </w:sdtContent>
                          </w:sdt>
                          <w:p w14:paraId="270AD1EF" w14:textId="77777777" w:rsidR="00781C88" w:rsidRPr="001E173E" w:rsidRDefault="00781C88" w:rsidP="00781C88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8AE98E" id="_x0000_s1033" type="#_x0000_t202" style="position:absolute;margin-left:180.2pt;margin-top:5.85pt;width:379.7pt;height:148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" filled="f" strokecolor="#d9d9d9">
                <v:textbox>
                  <w:txbxContent>
                    <w:p w14:paraId="1780E2E3" w14:textId="77777777" w:rsidR="00781C88" w:rsidRDefault="000F3D07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Makitki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rej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boj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ma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</w:sdtPr>
                      <w:sdtEndPr>
                        <w:rPr>
                          <w:b w:val="0"/>
                          <w:sz w:val="22"/>
                          <w:szCs w:val="22"/>
                        </w:rPr>
                      </w:sdtEndPr>
                      <w:sdtContent>
                        <w:sdt>
                          <w:sdtPr>
                            <w:rPr>
                              <w:b/>
                              <w:sz w:val="28"/>
                              <w:szCs w:val="28"/>
                            </w:rPr>
                            <w:id w:val="1119157039"/>
                          </w:sdtPr>
                          <w:sdtEndPr/>
                          <w:sdtContent>
                            <w:p w14:paraId="468CEA71" w14:textId="77777777" w:rsidR="00696E04" w:rsidRPr="001E173E" w:rsidRDefault="000F3D07" w:rsidP="000F3D07">
                              <w:pPr>
                                <w:pStyle w:val="ListParagraph"/>
                                <w:numPr>
                                  <w:ilvl w:val="0"/>
                                  <w:numId w:val="23"/>
                                </w:numPr>
                                <w:spacing w:after="0" w:line="520" w:lineRule="exact"/>
                                <w:ind w:left="450" w:hanging="270"/>
                                <w:rPr>
                                  <w:b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proofErr w:type="spellStart"/>
                              <w:r w:rsidRPr="001E173E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Click</w:t>
                              </w:r>
                              <w:proofErr w:type="spellEnd"/>
                              <w:r w:rsidRPr="001E173E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1E173E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ie</w:t>
                              </w:r>
                              <w:proofErr w:type="spellEnd"/>
                              <w:r w:rsidRPr="001E173E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1E173E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ijin</w:t>
                              </w:r>
                              <w:proofErr w:type="spellEnd"/>
                              <w:r w:rsidRPr="001E173E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1E173E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nan</w:t>
                              </w:r>
                              <w:proofErr w:type="spellEnd"/>
                              <w:r w:rsidRPr="001E173E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1E173E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kadelon</w:t>
                              </w:r>
                              <w:proofErr w:type="spellEnd"/>
                              <w:r w:rsidRPr="001E173E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 xml:space="preserve"> </w:t>
                              </w:r>
                              <w:proofErr w:type="spellStart"/>
                              <w:r w:rsidRPr="001E173E">
                                <w:rPr>
                                  <w:i/>
                                  <w:color w:val="4FB8C1" w:themeColor="text2" w:themeTint="99"/>
                                  <w:sz w:val="18"/>
                                  <w:szCs w:val="18"/>
                                  <w:lang w:val="es-ES"/>
                                </w:rPr>
                                <w:t>nan</w:t>
                              </w:r>
                              <w:proofErr w:type="spellEnd"/>
                            </w:p>
                          </w:sdtContent>
                        </w:sdt>
                      </w:sdtContent>
                    </w:sdt>
                    <w:p w14:paraId="270AD1EF" w14:textId="77777777" w:rsidR="00781C88" w:rsidRPr="001E173E" w:rsidRDefault="00781C88" w:rsidP="00781C88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764A25" wp14:editId="7907640D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0F0F9D" w14:textId="77777777" w:rsidR="000F3D07" w:rsidRPr="00661D0B" w:rsidRDefault="000F3D07" w:rsidP="000F3D07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Na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Bajok</w:t>
                            </w:r>
                            <w:proofErr w:type="spellEnd"/>
                          </w:p>
                          <w:p w14:paraId="27D6C51D" w14:textId="77777777" w:rsidR="001B2141" w:rsidRPr="00661D0B" w:rsidRDefault="001B2141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</w:p>
                          <w:p w14:paraId="7554C385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FDDCB4A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764A25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470F0F9D" w14:textId="77777777" w:rsidR="000F3D07" w:rsidRPr="00661D0B" w:rsidRDefault="000F3D07" w:rsidP="000F3D07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Na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Bajok</w:t>
                      </w:r>
                      <w:proofErr w:type="spellEnd"/>
                    </w:p>
                    <w:p w14:paraId="27D6C51D" w14:textId="77777777" w:rsidR="001B2141" w:rsidRPr="00661D0B" w:rsidRDefault="001B2141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</w:p>
                    <w:p w14:paraId="7554C385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FDDCB4A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DD84799" w14:textId="77777777" w:rsidR="00671A4B" w:rsidRPr="001B2141" w:rsidRDefault="00406914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B96353E" wp14:editId="3C85625E">
                <wp:simplePos x="0" y="0"/>
                <wp:positionH relativeFrom="column">
                  <wp:posOffset>2288512</wp:posOffset>
                </wp:positionH>
                <wp:positionV relativeFrom="paragraph">
                  <wp:posOffset>2066618</wp:posOffset>
                </wp:positionV>
                <wp:extent cx="4921885" cy="3898760"/>
                <wp:effectExtent l="0" t="0" r="0" b="698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3898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30ACE1" w14:textId="77777777" w:rsidR="002B0FFE" w:rsidRPr="00406914" w:rsidRDefault="000F3D07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o</w:t>
                            </w:r>
                            <w:proofErr w:type="spellEnd"/>
                          </w:p>
                          <w:p w14:paraId="2E651ED0" w14:textId="77777777" w:rsidR="008B7E6F" w:rsidRPr="00406914" w:rsidRDefault="00D9524A" w:rsidP="009D2911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kajit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unaa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laaj</w:t>
                            </w:r>
                            <w:proofErr w:type="spellEnd"/>
                            <w:r w:rsidR="008B7E6F" w:rsidRPr="00406914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785BDAB0" w14:textId="77777777" w:rsidR="008B7E6F" w:rsidRPr="00406914" w:rsidRDefault="00D9524A" w:rsidP="009D2911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kwomaro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kelet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am,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jino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etal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lolok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>belakuum</w:t>
                            </w:r>
                            <w:proofErr w:type="spellEnd"/>
                            <w:r w:rsidR="008B7E6F" w:rsidRPr="00406914">
                              <w:rPr>
                                <w:rFonts w:eastAsia="Times New Roman" w:cs="Times New Roman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na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kelet</w:t>
                            </w:r>
                            <w:proofErr w:type="spellEnd"/>
                            <w:r w:rsidR="008B7E6F" w:rsidRPr="00406914"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76E19CED" w14:textId="08231160" w:rsidR="008B7E6F" w:rsidRPr="00406914" w:rsidRDefault="00D9524A" w:rsidP="009D2911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Kabo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tel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ko</w:t>
                            </w:r>
                            <w:r w:rsidR="008B7E6F" w:rsidRPr="00406914">
                              <w:rPr>
                                <w:b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484E2E34" w14:textId="77777777" w:rsidR="00406914" w:rsidRPr="00406914" w:rsidRDefault="00406914" w:rsidP="008B7E6F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7A4F4F56" w14:textId="77777777" w:rsidR="002B0FFE" w:rsidRPr="000F3D07" w:rsidRDefault="000F3D07" w:rsidP="008B7E6F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o</w:t>
                            </w:r>
                            <w:proofErr w:type="spellEnd"/>
                          </w:p>
                          <w:p w14:paraId="4FA39D43" w14:textId="77777777" w:rsidR="008B7E6F" w:rsidRPr="00406914" w:rsidRDefault="00D9524A" w:rsidP="009D2911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o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high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n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tal</w:t>
                            </w:r>
                            <w:proofErr w:type="spellEnd"/>
                            <w:r w:rsidR="008B7E6F" w:rsidRPr="00406914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lolo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belakuu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elet</w:t>
                            </w:r>
                            <w:proofErr w:type="spellEnd"/>
                            <w:r w:rsidR="008B7E6F" w:rsidRPr="00406914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52D4F977" w14:textId="77777777" w:rsidR="008B7E6F" w:rsidRPr="00CF0642" w:rsidRDefault="00D9524A" w:rsidP="009D2911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Roja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bukot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tel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Pr="00D9524A"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D9524A"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 kil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mo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8B7E6F" w:rsidRPr="00CF0642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96353E" id="_x0000_s1035" type="#_x0000_t202" style="position:absolute;margin-left:180.2pt;margin-top:162.75pt;width:387.55pt;height:30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" fillcolor="#e1eee8 [663]" stroked="f">
                <v:textbox>
                  <w:txbxContent>
                    <w:p w14:paraId="6830ACE1" w14:textId="77777777" w:rsidR="002B0FFE" w:rsidRPr="00406914" w:rsidRDefault="000F3D07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jr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o</w:t>
                      </w:r>
                      <w:proofErr w:type="spellEnd"/>
                    </w:p>
                    <w:p w14:paraId="2E651ED0" w14:textId="77777777" w:rsidR="008B7E6F" w:rsidRPr="00406914" w:rsidRDefault="00D9524A" w:rsidP="009D2911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Koma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kajit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unaa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laaj</w:t>
                      </w:r>
                      <w:proofErr w:type="spellEnd"/>
                      <w:r w:rsidR="008B7E6F" w:rsidRPr="00406914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785BDAB0" w14:textId="77777777" w:rsidR="008B7E6F" w:rsidRPr="00406914" w:rsidRDefault="00D9524A" w:rsidP="009D2911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Elane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kwomaro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kelet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high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am,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jino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etal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lolok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>belakuum</w:t>
                      </w:r>
                      <w:proofErr w:type="spellEnd"/>
                      <w:r w:rsidR="008B7E6F" w:rsidRPr="00406914">
                        <w:rPr>
                          <w:rFonts w:eastAsia="Times New Roman" w:cs="Times New Roman"/>
                          <w:b/>
                          <w:sz w:val="28"/>
                          <w:szCs w:val="26"/>
                        </w:rPr>
                        <w:t xml:space="preserve"> </w:t>
                      </w:r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nan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koma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kelet</w:t>
                      </w:r>
                      <w:proofErr w:type="spellEnd"/>
                      <w:r w:rsidR="008B7E6F" w:rsidRPr="00406914">
                        <w:rPr>
                          <w:rFonts w:eastAsia="Times New Roman" w:cs="Times New Roman"/>
                          <w:sz w:val="28"/>
                          <w:szCs w:val="26"/>
                        </w:rPr>
                        <w:t>.</w:t>
                      </w:r>
                    </w:p>
                    <w:p w14:paraId="76E19CED" w14:textId="08231160" w:rsidR="008B7E6F" w:rsidRPr="00406914" w:rsidRDefault="00D9524A" w:rsidP="009D2911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b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Kabok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jerbal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in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tel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ko</w:t>
                      </w:r>
                      <w:r w:rsidR="008B7E6F" w:rsidRPr="00406914">
                        <w:rPr>
                          <w:b/>
                          <w:sz w:val="28"/>
                          <w:szCs w:val="26"/>
                        </w:rPr>
                        <w:t>.</w:t>
                      </w:r>
                    </w:p>
                    <w:p w14:paraId="484E2E34" w14:textId="77777777" w:rsidR="00406914" w:rsidRPr="00406914" w:rsidRDefault="00406914" w:rsidP="008B7E6F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7A4F4F56" w14:textId="77777777" w:rsidR="002B0FFE" w:rsidRPr="000F3D07" w:rsidRDefault="000F3D07" w:rsidP="008B7E6F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paam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o</w:t>
                      </w:r>
                      <w:proofErr w:type="spellEnd"/>
                    </w:p>
                    <w:p w14:paraId="4FA39D43" w14:textId="77777777" w:rsidR="008B7E6F" w:rsidRPr="00406914" w:rsidRDefault="00D9524A" w:rsidP="009D2911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Elan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o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high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n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tal</w:t>
                      </w:r>
                      <w:proofErr w:type="spellEnd"/>
                      <w:r w:rsidR="008B7E6F" w:rsidRPr="00406914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lolok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belakuu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m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m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elet</w:t>
                      </w:r>
                      <w:proofErr w:type="spellEnd"/>
                      <w:r w:rsidR="008B7E6F" w:rsidRPr="00406914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52D4F977" w14:textId="77777777" w:rsidR="008B7E6F" w:rsidRPr="00CF0642" w:rsidRDefault="00D9524A" w:rsidP="009D2911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Roja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nejuum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bukot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jerbal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in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tel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 w:rsidRPr="00D9524A"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D9524A"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 kil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mo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uul</w:t>
                      </w:r>
                      <w:proofErr w:type="spellEnd"/>
                      <w:r w:rsidR="008B7E6F" w:rsidRPr="00CF0642">
                        <w:rPr>
                          <w:sz w:val="24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1B77A1" wp14:editId="0CC94045">
                <wp:simplePos x="0" y="0"/>
                <wp:positionH relativeFrom="column">
                  <wp:posOffset>0</wp:posOffset>
                </wp:positionH>
                <wp:positionV relativeFrom="paragraph">
                  <wp:posOffset>143510</wp:posOffset>
                </wp:positionV>
                <wp:extent cx="2192655" cy="77063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7706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8B9210" w14:textId="77777777" w:rsidR="00890E19" w:rsidRPr="001E173E" w:rsidRDefault="000F3D07" w:rsidP="00890E19">
                            <w:pPr>
                              <w:spacing w:after="0"/>
                              <w:rPr>
                                <w:rFonts w:ascii="Myriad Pro" w:eastAsia="Calibri" w:hAnsi="Myriad Pro" w:cs="Arial"/>
                                <w:sz w:val="26"/>
                                <w:szCs w:val="26"/>
                              </w:rPr>
                            </w:pPr>
                            <w:r w:rsidRPr="001E173E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NAN BAJOK:</w:t>
                            </w:r>
                            <w:r w:rsidRPr="001E173E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="00890E19" w:rsidRPr="001E173E">
                              <w:rPr>
                                <w:rFonts w:ascii="Myriad Pro" w:eastAsia="Calibri" w:hAnsi="Myriad Pro"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70DF9" w:rsidRPr="001E173E">
                              <w:rPr>
                                <w:rStyle w:val="NoSpacingChar"/>
                                <w:sz w:val="26"/>
                                <w:szCs w:val="26"/>
                              </w:rPr>
                              <w:t>Kejbarok</w:t>
                            </w:r>
                            <w:proofErr w:type="spellEnd"/>
                            <w:r w:rsidR="00570DF9" w:rsidRPr="001E173E">
                              <w:rPr>
                                <w:rStyle w:val="NoSpacingChar"/>
                                <w:sz w:val="26"/>
                                <w:szCs w:val="26"/>
                              </w:rPr>
                              <w:t xml:space="preserve"> nan college </w:t>
                            </w:r>
                            <w:proofErr w:type="spellStart"/>
                            <w:r w:rsidR="00570DF9" w:rsidRPr="001E173E">
                              <w:rPr>
                                <w:rStyle w:val="NoSpacingChar"/>
                                <w:sz w:val="26"/>
                                <w:szCs w:val="26"/>
                              </w:rPr>
                              <w:t>enaj</w:t>
                            </w:r>
                            <w:proofErr w:type="spellEnd"/>
                            <w:r w:rsidR="00570DF9" w:rsidRPr="001E173E">
                              <w:rPr>
                                <w:rStyle w:val="NoSpacingChar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70DF9" w:rsidRPr="001E173E">
                              <w:rPr>
                                <w:rStyle w:val="NoSpacingChar"/>
                                <w:sz w:val="26"/>
                                <w:szCs w:val="26"/>
                              </w:rPr>
                              <w:t>keintan</w:t>
                            </w:r>
                            <w:proofErr w:type="spellEnd"/>
                            <w:r w:rsidR="00570DF9" w:rsidRPr="001E173E">
                              <w:rPr>
                                <w:rStyle w:val="NoSpacingChar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70DF9" w:rsidRPr="001E173E">
                              <w:rPr>
                                <w:rStyle w:val="NoSpacingChar"/>
                                <w:sz w:val="26"/>
                                <w:szCs w:val="26"/>
                              </w:rPr>
                              <w:t>ajri</w:t>
                            </w:r>
                            <w:proofErr w:type="spellEnd"/>
                            <w:r w:rsidR="00570DF9" w:rsidRPr="001E173E">
                              <w:rPr>
                                <w:rStyle w:val="NoSpacingChar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70DF9" w:rsidRPr="001E173E">
                              <w:rPr>
                                <w:rStyle w:val="NoSpacingChar"/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570DF9" w:rsidRPr="001E173E">
                              <w:rPr>
                                <w:rStyle w:val="NoSpacingChar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70DF9" w:rsidRPr="001E173E">
                              <w:rPr>
                                <w:rStyle w:val="NoSpacingChar"/>
                                <w:sz w:val="26"/>
                                <w:szCs w:val="26"/>
                              </w:rPr>
                              <w:t>neju</w:t>
                            </w:r>
                            <w:proofErr w:type="spellEnd"/>
                            <w:r w:rsidR="00890E19" w:rsidRPr="001E173E">
                              <w:rPr>
                                <w:rStyle w:val="NoSpacingChar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70DF9" w:rsidRPr="001E173E">
                              <w:rPr>
                                <w:rStyle w:val="NoSpacingChar"/>
                                <w:sz w:val="26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570DF9" w:rsidRPr="001E173E">
                              <w:rPr>
                                <w:rStyle w:val="NoSpacingChar"/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570DF9" w:rsidRPr="001E173E">
                              <w:rPr>
                                <w:rStyle w:val="NoSpacingChar"/>
                                <w:sz w:val="26"/>
                                <w:szCs w:val="26"/>
                              </w:rPr>
                              <w:t>kabok</w:t>
                            </w:r>
                            <w:proofErr w:type="spellEnd"/>
                            <w:r w:rsidR="00570DF9" w:rsidRPr="001E173E">
                              <w:rPr>
                                <w:rStyle w:val="NoSpacingChar"/>
                                <w:sz w:val="26"/>
                                <w:szCs w:val="26"/>
                              </w:rPr>
                              <w:t xml:space="preserve"> an </w:t>
                            </w:r>
                            <w:r w:rsidR="00890E19" w:rsidRPr="001E173E">
                              <w:rPr>
                                <w:rStyle w:val="NoSpacingChar"/>
                                <w:sz w:val="26"/>
                                <w:szCs w:val="26"/>
                              </w:rPr>
                              <w:t>financial aid.</w:t>
                            </w:r>
                          </w:p>
                          <w:p w14:paraId="0F6F2EC1" w14:textId="77777777" w:rsidR="00890E19" w:rsidRPr="001E173E" w:rsidRDefault="00890E19" w:rsidP="00890E19">
                            <w:pPr>
                              <w:spacing w:after="0"/>
                              <w:rPr>
                                <w:rFonts w:ascii="Myriad Pro" w:eastAsia="Calibri" w:hAnsi="Myriad Pro" w:cs="Arial"/>
                                <w:sz w:val="26"/>
                                <w:szCs w:val="26"/>
                              </w:rPr>
                            </w:pPr>
                          </w:p>
                          <w:p w14:paraId="37616BC5" w14:textId="77777777" w:rsidR="0014634A" w:rsidRPr="001E173E" w:rsidRDefault="000F3D07" w:rsidP="00CF0642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1E173E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 xml:space="preserve">MOL EO: </w:t>
                            </w:r>
                            <w:proofErr w:type="spellStart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>Jarewot</w:t>
                            </w:r>
                            <w:proofErr w:type="spellEnd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>Jeen</w:t>
                            </w:r>
                            <w:proofErr w:type="spellEnd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>kwe</w:t>
                            </w:r>
                            <w:proofErr w:type="spellEnd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>ajri</w:t>
                            </w:r>
                            <w:proofErr w:type="spellEnd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>nejuum</w:t>
                            </w:r>
                            <w:proofErr w:type="spellEnd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>rej</w:t>
                            </w:r>
                            <w:proofErr w:type="spellEnd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>kejbaroke</w:t>
                            </w:r>
                            <w:proofErr w:type="spellEnd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>ejamin</w:t>
                            </w:r>
                            <w:proofErr w:type="spellEnd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>jelet</w:t>
                            </w:r>
                            <w:proofErr w:type="spellEnd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>jonan</w:t>
                            </w:r>
                            <w:proofErr w:type="spellEnd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>aikuij</w:t>
                            </w:r>
                            <w:proofErr w:type="spellEnd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 xml:space="preserve"> am nan </w:t>
                            </w:r>
                            <w:proofErr w:type="spellStart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>Jeen</w:t>
                            </w:r>
                            <w:proofErr w:type="spellEnd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>jiban</w:t>
                            </w:r>
                            <w:proofErr w:type="spellEnd"/>
                            <w:r w:rsidR="00570DF9" w:rsidRPr="001E173E">
                              <w:rPr>
                                <w:sz w:val="26"/>
                                <w:szCs w:val="26"/>
                              </w:rPr>
                              <w:t xml:space="preserve"> ko</w:t>
                            </w:r>
                            <w:r w:rsidR="00890E19" w:rsidRPr="001E173E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2F702D40" w14:textId="77777777" w:rsidR="0014634A" w:rsidRPr="001E173E" w:rsidRDefault="0014634A" w:rsidP="00CF0642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7D84AB11" w14:textId="77777777" w:rsidR="00ED1816" w:rsidRPr="001E173E" w:rsidRDefault="00570DF9" w:rsidP="00CF0642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Enin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uun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 xml:space="preserve">: </w:t>
                            </w:r>
                            <w:proofErr w:type="spellStart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>Iumwin</w:t>
                            </w:r>
                            <w:proofErr w:type="spellEnd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>kein</w:t>
                            </w:r>
                            <w:proofErr w:type="spellEnd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>iolab</w:t>
                            </w:r>
                            <w:proofErr w:type="spellEnd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 xml:space="preserve"> financial aid </w:t>
                            </w:r>
                            <w:proofErr w:type="spellStart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>formula,men</w:t>
                            </w:r>
                            <w:proofErr w:type="spellEnd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>eaurok</w:t>
                            </w:r>
                            <w:proofErr w:type="spellEnd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 xml:space="preserve"> tata </w:t>
                            </w:r>
                            <w:proofErr w:type="spellStart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="00890E19" w:rsidRPr="001E173E">
                              <w:rPr>
                                <w:sz w:val="26"/>
                                <w:szCs w:val="26"/>
                              </w:rPr>
                              <w:t xml:space="preserve"> income</w:t>
                            </w:r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>Jinen</w:t>
                            </w:r>
                            <w:proofErr w:type="spellEnd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>/</w:t>
                            </w:r>
                            <w:proofErr w:type="spellStart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>Jemen</w:t>
                            </w:r>
                            <w:proofErr w:type="spellEnd"/>
                            <w:r w:rsidR="00890E19" w:rsidRPr="001E173E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>Jidik</w:t>
                            </w:r>
                            <w:proofErr w:type="spellEnd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 xml:space="preserve"> wot </w:t>
                            </w:r>
                            <w:proofErr w:type="spellStart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>Jeen</w:t>
                            </w:r>
                            <w:proofErr w:type="spellEnd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>kejbaroke</w:t>
                            </w:r>
                            <w:proofErr w:type="spellEnd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>wawin</w:t>
                            </w:r>
                            <w:proofErr w:type="spellEnd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="00C66894" w:rsidRPr="001E173E">
                              <w:rPr>
                                <w:sz w:val="26"/>
                                <w:szCs w:val="26"/>
                              </w:rPr>
                              <w:t>lale</w:t>
                            </w:r>
                            <w:proofErr w:type="spellEnd"/>
                            <w:r w:rsidR="00ED1816" w:rsidRPr="001E173E">
                              <w:rPr>
                                <w:sz w:val="26"/>
                                <w:szCs w:val="26"/>
                              </w:rPr>
                              <w:t xml:space="preserve"> financial aid. </w:t>
                            </w:r>
                          </w:p>
                          <w:p w14:paraId="65A39B91" w14:textId="77777777" w:rsidR="00ED1816" w:rsidRPr="001E173E" w:rsidRDefault="00ED1816" w:rsidP="00CF0642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5093F532" w14:textId="77777777" w:rsidR="00890E19" w:rsidRPr="001E173E" w:rsidRDefault="00C66894" w:rsidP="00CF0642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Jeen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kejbaroke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Jinen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>/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Jemen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eban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jelet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jonan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kien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ikijen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jonan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paamle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="0065419A"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aikuij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komane</w:t>
                            </w:r>
                            <w:proofErr w:type="spellEnd"/>
                            <w:r w:rsidR="003D25FA" w:rsidRPr="001E173E">
                              <w:rPr>
                                <w:sz w:val="26"/>
                                <w:szCs w:val="26"/>
                              </w:rPr>
                              <w:t xml:space="preserve"> (EFC)</w:t>
                            </w:r>
                            <w:r w:rsidR="00890E19" w:rsidRPr="001E173E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5732721A" w14:textId="77777777" w:rsidR="00CF0642" w:rsidRPr="001E173E" w:rsidRDefault="00CF0642" w:rsidP="00CF0642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455041B6" w14:textId="13DC5E87" w:rsidR="006F45EA" w:rsidRPr="001E173E" w:rsidRDefault="00C66894" w:rsidP="00406914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EFC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ej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jonan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kajur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Jeen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paamle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Rej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bwine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ikijen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wawin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nrej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walok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paamle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im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ajri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eo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E173E">
                              <w:rPr>
                                <w:sz w:val="26"/>
                                <w:szCs w:val="26"/>
                              </w:rPr>
                              <w:t>kanne</w:t>
                            </w:r>
                            <w:proofErr w:type="spellEnd"/>
                            <w:r w:rsidRPr="001E173E">
                              <w:rPr>
                                <w:sz w:val="26"/>
                                <w:szCs w:val="26"/>
                              </w:rPr>
                              <w:t xml:space="preserve"> nan</w:t>
                            </w:r>
                            <w:r w:rsidR="00CF0642" w:rsidRPr="001E173E">
                              <w:rPr>
                                <w:sz w:val="26"/>
                                <w:szCs w:val="26"/>
                              </w:rPr>
                              <w:t xml:space="preserve"> financial aid.</w:t>
                            </w:r>
                          </w:p>
                          <w:p w14:paraId="32F5BD08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B77A1" id="Text Box 9" o:spid="_x0000_s1036" type="#_x0000_t202" style="position:absolute;margin-left:0;margin-top:11.3pt;width:172.65pt;height:606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" filled="f" stroked="f" strokeweight=".5pt">
                <v:textbox>
                  <w:txbxContent>
                    <w:p w14:paraId="128B9210" w14:textId="77777777" w:rsidR="00890E19" w:rsidRPr="001E173E" w:rsidRDefault="000F3D07" w:rsidP="00890E19">
                      <w:pPr>
                        <w:spacing w:after="0"/>
                        <w:rPr>
                          <w:rFonts w:ascii="Myriad Pro" w:eastAsia="Calibri" w:hAnsi="Myriad Pro" w:cs="Arial"/>
                          <w:sz w:val="26"/>
                          <w:szCs w:val="26"/>
                        </w:rPr>
                      </w:pPr>
                      <w:r w:rsidRPr="001E173E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NAN BAJOK:</w:t>
                      </w:r>
                      <w:r w:rsidRPr="001E173E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 xml:space="preserve">  </w:t>
                      </w:r>
                      <w:r w:rsidR="00890E19" w:rsidRPr="001E173E">
                        <w:rPr>
                          <w:rFonts w:ascii="Myriad Pro" w:eastAsia="Calibri" w:hAnsi="Myriad Pro"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70DF9" w:rsidRPr="001E173E">
                        <w:rPr>
                          <w:rStyle w:val="NoSpacingChar"/>
                          <w:sz w:val="26"/>
                          <w:szCs w:val="26"/>
                        </w:rPr>
                        <w:t>Kejbarok</w:t>
                      </w:r>
                      <w:proofErr w:type="spellEnd"/>
                      <w:r w:rsidR="00570DF9" w:rsidRPr="001E173E">
                        <w:rPr>
                          <w:rStyle w:val="NoSpacingChar"/>
                          <w:sz w:val="26"/>
                          <w:szCs w:val="26"/>
                        </w:rPr>
                        <w:t xml:space="preserve"> nan college </w:t>
                      </w:r>
                      <w:proofErr w:type="spellStart"/>
                      <w:r w:rsidR="00570DF9" w:rsidRPr="001E173E">
                        <w:rPr>
                          <w:rStyle w:val="NoSpacingChar"/>
                          <w:sz w:val="26"/>
                          <w:szCs w:val="26"/>
                        </w:rPr>
                        <w:t>enaj</w:t>
                      </w:r>
                      <w:proofErr w:type="spellEnd"/>
                      <w:r w:rsidR="00570DF9" w:rsidRPr="001E173E">
                        <w:rPr>
                          <w:rStyle w:val="NoSpacingChar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70DF9" w:rsidRPr="001E173E">
                        <w:rPr>
                          <w:rStyle w:val="NoSpacingChar"/>
                          <w:sz w:val="26"/>
                          <w:szCs w:val="26"/>
                        </w:rPr>
                        <w:t>keintan</w:t>
                      </w:r>
                      <w:proofErr w:type="spellEnd"/>
                      <w:r w:rsidR="00570DF9" w:rsidRPr="001E173E">
                        <w:rPr>
                          <w:rStyle w:val="NoSpacingChar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70DF9" w:rsidRPr="001E173E">
                        <w:rPr>
                          <w:rStyle w:val="NoSpacingChar"/>
                          <w:sz w:val="26"/>
                          <w:szCs w:val="26"/>
                        </w:rPr>
                        <w:t>ajri</w:t>
                      </w:r>
                      <w:proofErr w:type="spellEnd"/>
                      <w:r w:rsidR="00570DF9" w:rsidRPr="001E173E">
                        <w:rPr>
                          <w:rStyle w:val="NoSpacingChar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70DF9" w:rsidRPr="001E173E">
                        <w:rPr>
                          <w:rStyle w:val="NoSpacingChar"/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570DF9" w:rsidRPr="001E173E">
                        <w:rPr>
                          <w:rStyle w:val="NoSpacingChar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70DF9" w:rsidRPr="001E173E">
                        <w:rPr>
                          <w:rStyle w:val="NoSpacingChar"/>
                          <w:sz w:val="26"/>
                          <w:szCs w:val="26"/>
                        </w:rPr>
                        <w:t>neju</w:t>
                      </w:r>
                      <w:proofErr w:type="spellEnd"/>
                      <w:r w:rsidR="00890E19" w:rsidRPr="001E173E">
                        <w:rPr>
                          <w:rStyle w:val="NoSpacingChar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70DF9" w:rsidRPr="001E173E">
                        <w:rPr>
                          <w:rStyle w:val="NoSpacingChar"/>
                          <w:sz w:val="26"/>
                          <w:szCs w:val="26"/>
                        </w:rPr>
                        <w:t>ilo</w:t>
                      </w:r>
                      <w:proofErr w:type="spellEnd"/>
                      <w:r w:rsidR="00570DF9" w:rsidRPr="001E173E">
                        <w:rPr>
                          <w:rStyle w:val="NoSpacingChar"/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="00570DF9" w:rsidRPr="001E173E">
                        <w:rPr>
                          <w:rStyle w:val="NoSpacingChar"/>
                          <w:sz w:val="26"/>
                          <w:szCs w:val="26"/>
                        </w:rPr>
                        <w:t>kabok</w:t>
                      </w:r>
                      <w:proofErr w:type="spellEnd"/>
                      <w:r w:rsidR="00570DF9" w:rsidRPr="001E173E">
                        <w:rPr>
                          <w:rStyle w:val="NoSpacingChar"/>
                          <w:sz w:val="26"/>
                          <w:szCs w:val="26"/>
                        </w:rPr>
                        <w:t xml:space="preserve"> an </w:t>
                      </w:r>
                      <w:r w:rsidR="00890E19" w:rsidRPr="001E173E">
                        <w:rPr>
                          <w:rStyle w:val="NoSpacingChar"/>
                          <w:sz w:val="26"/>
                          <w:szCs w:val="26"/>
                        </w:rPr>
                        <w:t>financial aid.</w:t>
                      </w:r>
                    </w:p>
                    <w:p w14:paraId="0F6F2EC1" w14:textId="77777777" w:rsidR="00890E19" w:rsidRPr="001E173E" w:rsidRDefault="00890E19" w:rsidP="00890E19">
                      <w:pPr>
                        <w:spacing w:after="0"/>
                        <w:rPr>
                          <w:rFonts w:ascii="Myriad Pro" w:eastAsia="Calibri" w:hAnsi="Myriad Pro" w:cs="Arial"/>
                          <w:sz w:val="26"/>
                          <w:szCs w:val="26"/>
                        </w:rPr>
                      </w:pPr>
                    </w:p>
                    <w:p w14:paraId="37616BC5" w14:textId="77777777" w:rsidR="0014634A" w:rsidRPr="001E173E" w:rsidRDefault="000F3D07" w:rsidP="00CF0642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1E173E">
                        <w:rPr>
                          <w:rFonts w:ascii="Myriad Pro" w:hAnsi="Myriad Pro"/>
                          <w:b/>
                          <w:color w:val="EA6312" w:themeColor="accent2"/>
                          <w:sz w:val="26"/>
                          <w:szCs w:val="26"/>
                        </w:rPr>
                        <w:t xml:space="preserve">MOL EO: </w:t>
                      </w:r>
                      <w:proofErr w:type="spellStart"/>
                      <w:r w:rsidR="00570DF9" w:rsidRPr="001E173E">
                        <w:rPr>
                          <w:sz w:val="26"/>
                          <w:szCs w:val="26"/>
                        </w:rPr>
                        <w:t>Jarewot</w:t>
                      </w:r>
                      <w:proofErr w:type="spellEnd"/>
                      <w:r w:rsidR="00570DF9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70DF9" w:rsidRPr="001E173E">
                        <w:rPr>
                          <w:sz w:val="26"/>
                          <w:szCs w:val="26"/>
                        </w:rPr>
                        <w:t>Jeen</w:t>
                      </w:r>
                      <w:proofErr w:type="spellEnd"/>
                      <w:r w:rsidR="00570DF9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70DF9" w:rsidRPr="001E173E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570DF9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70DF9" w:rsidRPr="001E173E">
                        <w:rPr>
                          <w:sz w:val="26"/>
                          <w:szCs w:val="26"/>
                        </w:rPr>
                        <w:t>kwe</w:t>
                      </w:r>
                      <w:proofErr w:type="spellEnd"/>
                      <w:r w:rsidR="00570DF9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70DF9" w:rsidRPr="001E173E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="00570DF9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70DF9" w:rsidRPr="001E173E">
                        <w:rPr>
                          <w:sz w:val="26"/>
                          <w:szCs w:val="26"/>
                        </w:rPr>
                        <w:t>ajri</w:t>
                      </w:r>
                      <w:proofErr w:type="spellEnd"/>
                      <w:r w:rsidR="00570DF9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70DF9" w:rsidRPr="001E173E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570DF9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70DF9" w:rsidRPr="001E173E">
                        <w:rPr>
                          <w:sz w:val="26"/>
                          <w:szCs w:val="26"/>
                        </w:rPr>
                        <w:t>nejuum</w:t>
                      </w:r>
                      <w:proofErr w:type="spellEnd"/>
                      <w:r w:rsidR="00570DF9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70DF9" w:rsidRPr="001E173E">
                        <w:rPr>
                          <w:sz w:val="26"/>
                          <w:szCs w:val="26"/>
                        </w:rPr>
                        <w:t>rej</w:t>
                      </w:r>
                      <w:proofErr w:type="spellEnd"/>
                      <w:r w:rsidR="00570DF9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70DF9" w:rsidRPr="001E173E">
                        <w:rPr>
                          <w:sz w:val="26"/>
                          <w:szCs w:val="26"/>
                        </w:rPr>
                        <w:t>kejbaroke</w:t>
                      </w:r>
                      <w:proofErr w:type="spellEnd"/>
                      <w:r w:rsidR="00570DF9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70DF9" w:rsidRPr="001E173E">
                        <w:rPr>
                          <w:sz w:val="26"/>
                          <w:szCs w:val="26"/>
                        </w:rPr>
                        <w:t>ejamin</w:t>
                      </w:r>
                      <w:proofErr w:type="spellEnd"/>
                      <w:r w:rsidR="00570DF9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70DF9" w:rsidRPr="001E173E">
                        <w:rPr>
                          <w:sz w:val="26"/>
                          <w:szCs w:val="26"/>
                        </w:rPr>
                        <w:t>jelet</w:t>
                      </w:r>
                      <w:proofErr w:type="spellEnd"/>
                      <w:r w:rsidR="00570DF9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70DF9" w:rsidRPr="001E173E">
                        <w:rPr>
                          <w:sz w:val="26"/>
                          <w:szCs w:val="26"/>
                        </w:rPr>
                        <w:t>jonan</w:t>
                      </w:r>
                      <w:proofErr w:type="spellEnd"/>
                      <w:r w:rsidR="00570DF9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70DF9" w:rsidRPr="001E173E">
                        <w:rPr>
                          <w:sz w:val="26"/>
                          <w:szCs w:val="26"/>
                        </w:rPr>
                        <w:t>aikuij</w:t>
                      </w:r>
                      <w:proofErr w:type="spellEnd"/>
                      <w:r w:rsidR="00570DF9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570DF9" w:rsidRPr="001E173E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570DF9" w:rsidRPr="001E173E">
                        <w:rPr>
                          <w:sz w:val="26"/>
                          <w:szCs w:val="26"/>
                        </w:rPr>
                        <w:t xml:space="preserve"> am nan </w:t>
                      </w:r>
                      <w:proofErr w:type="spellStart"/>
                      <w:r w:rsidR="00570DF9" w:rsidRPr="001E173E">
                        <w:rPr>
                          <w:sz w:val="26"/>
                          <w:szCs w:val="26"/>
                        </w:rPr>
                        <w:t>Jeen</w:t>
                      </w:r>
                      <w:proofErr w:type="spellEnd"/>
                      <w:r w:rsidR="00570DF9" w:rsidRPr="001E173E">
                        <w:rPr>
                          <w:sz w:val="26"/>
                          <w:szCs w:val="26"/>
                        </w:rPr>
                        <w:t xml:space="preserve"> in </w:t>
                      </w:r>
                      <w:proofErr w:type="spellStart"/>
                      <w:r w:rsidR="00570DF9" w:rsidRPr="001E173E">
                        <w:rPr>
                          <w:sz w:val="26"/>
                          <w:szCs w:val="26"/>
                        </w:rPr>
                        <w:t>jiban</w:t>
                      </w:r>
                      <w:proofErr w:type="spellEnd"/>
                      <w:r w:rsidR="00570DF9" w:rsidRPr="001E173E">
                        <w:rPr>
                          <w:sz w:val="26"/>
                          <w:szCs w:val="26"/>
                        </w:rPr>
                        <w:t xml:space="preserve"> ko</w:t>
                      </w:r>
                      <w:r w:rsidR="00890E19" w:rsidRPr="001E173E">
                        <w:rPr>
                          <w:sz w:val="26"/>
                          <w:szCs w:val="26"/>
                        </w:rPr>
                        <w:t xml:space="preserve">. </w:t>
                      </w:r>
                    </w:p>
                    <w:p w14:paraId="2F702D40" w14:textId="77777777" w:rsidR="0014634A" w:rsidRPr="001E173E" w:rsidRDefault="0014634A" w:rsidP="00CF0642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7D84AB11" w14:textId="77777777" w:rsidR="00ED1816" w:rsidRPr="001E173E" w:rsidRDefault="00570DF9" w:rsidP="00CF0642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Enin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uun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C66894" w:rsidRPr="001E173E">
                        <w:rPr>
                          <w:sz w:val="26"/>
                          <w:szCs w:val="26"/>
                        </w:rPr>
                        <w:t xml:space="preserve">: </w:t>
                      </w:r>
                      <w:proofErr w:type="spellStart"/>
                      <w:r w:rsidR="00C66894" w:rsidRPr="001E173E">
                        <w:rPr>
                          <w:sz w:val="26"/>
                          <w:szCs w:val="26"/>
                        </w:rPr>
                        <w:t>Iumwin</w:t>
                      </w:r>
                      <w:proofErr w:type="spellEnd"/>
                      <w:r w:rsidR="00C66894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C66894" w:rsidRPr="001E173E">
                        <w:rPr>
                          <w:sz w:val="26"/>
                          <w:szCs w:val="26"/>
                        </w:rPr>
                        <w:t>kein</w:t>
                      </w:r>
                      <w:proofErr w:type="spellEnd"/>
                      <w:r w:rsidR="00C66894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C66894" w:rsidRPr="001E173E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C66894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C66894" w:rsidRPr="001E173E">
                        <w:rPr>
                          <w:sz w:val="26"/>
                          <w:szCs w:val="26"/>
                        </w:rPr>
                        <w:t>iolab</w:t>
                      </w:r>
                      <w:proofErr w:type="spellEnd"/>
                      <w:r w:rsidR="00C66894" w:rsidRPr="001E173E">
                        <w:rPr>
                          <w:sz w:val="26"/>
                          <w:szCs w:val="26"/>
                        </w:rPr>
                        <w:t xml:space="preserve"> financial aid </w:t>
                      </w:r>
                      <w:proofErr w:type="spellStart"/>
                      <w:r w:rsidR="00C66894" w:rsidRPr="001E173E">
                        <w:rPr>
                          <w:sz w:val="26"/>
                          <w:szCs w:val="26"/>
                        </w:rPr>
                        <w:t>formula,men</w:t>
                      </w:r>
                      <w:proofErr w:type="spellEnd"/>
                      <w:r w:rsidR="00C66894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C66894" w:rsidRPr="001E173E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C66894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C66894" w:rsidRPr="001E173E">
                        <w:rPr>
                          <w:sz w:val="26"/>
                          <w:szCs w:val="26"/>
                        </w:rPr>
                        <w:t>eaurok</w:t>
                      </w:r>
                      <w:proofErr w:type="spellEnd"/>
                      <w:r w:rsidR="00C66894" w:rsidRPr="001E173E">
                        <w:rPr>
                          <w:sz w:val="26"/>
                          <w:szCs w:val="26"/>
                        </w:rPr>
                        <w:t xml:space="preserve"> tata </w:t>
                      </w:r>
                      <w:proofErr w:type="spellStart"/>
                      <w:r w:rsidR="00C66894" w:rsidRPr="001E173E">
                        <w:rPr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="00890E19" w:rsidRPr="001E173E">
                        <w:rPr>
                          <w:sz w:val="26"/>
                          <w:szCs w:val="26"/>
                        </w:rPr>
                        <w:t xml:space="preserve"> income</w:t>
                      </w:r>
                      <w:r w:rsidR="00C66894" w:rsidRPr="001E173E">
                        <w:rPr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="00C66894" w:rsidRPr="001E173E">
                        <w:rPr>
                          <w:sz w:val="26"/>
                          <w:szCs w:val="26"/>
                        </w:rPr>
                        <w:t>Jinen</w:t>
                      </w:r>
                      <w:proofErr w:type="spellEnd"/>
                      <w:r w:rsidR="00C66894" w:rsidRPr="001E173E">
                        <w:rPr>
                          <w:sz w:val="26"/>
                          <w:szCs w:val="26"/>
                        </w:rPr>
                        <w:t>/</w:t>
                      </w:r>
                      <w:proofErr w:type="spellStart"/>
                      <w:r w:rsidR="00C66894" w:rsidRPr="001E173E">
                        <w:rPr>
                          <w:sz w:val="26"/>
                          <w:szCs w:val="26"/>
                        </w:rPr>
                        <w:t>Jemen</w:t>
                      </w:r>
                      <w:proofErr w:type="spellEnd"/>
                      <w:r w:rsidR="00890E19" w:rsidRPr="001E173E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="00C66894" w:rsidRPr="001E173E">
                        <w:rPr>
                          <w:sz w:val="26"/>
                          <w:szCs w:val="26"/>
                        </w:rPr>
                        <w:t>Jidik</w:t>
                      </w:r>
                      <w:proofErr w:type="spellEnd"/>
                      <w:r w:rsidR="00C66894" w:rsidRPr="001E173E">
                        <w:rPr>
                          <w:sz w:val="26"/>
                          <w:szCs w:val="26"/>
                        </w:rPr>
                        <w:t xml:space="preserve"> wot </w:t>
                      </w:r>
                      <w:proofErr w:type="spellStart"/>
                      <w:r w:rsidR="00C66894" w:rsidRPr="001E173E">
                        <w:rPr>
                          <w:sz w:val="26"/>
                          <w:szCs w:val="26"/>
                        </w:rPr>
                        <w:t>Jeen</w:t>
                      </w:r>
                      <w:proofErr w:type="spellEnd"/>
                      <w:r w:rsidR="00C66894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C66894" w:rsidRPr="001E173E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C66894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C66894" w:rsidRPr="001E173E">
                        <w:rPr>
                          <w:sz w:val="26"/>
                          <w:szCs w:val="26"/>
                        </w:rPr>
                        <w:t>kejbaroke</w:t>
                      </w:r>
                      <w:proofErr w:type="spellEnd"/>
                      <w:r w:rsidR="00C66894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C66894" w:rsidRPr="001E173E">
                        <w:rPr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="00C66894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C66894" w:rsidRPr="001E173E">
                        <w:rPr>
                          <w:sz w:val="26"/>
                          <w:szCs w:val="26"/>
                        </w:rPr>
                        <w:t>wawin</w:t>
                      </w:r>
                      <w:proofErr w:type="spellEnd"/>
                      <w:r w:rsidR="00C66894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C66894" w:rsidRPr="001E173E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C66894" w:rsidRPr="001E173E">
                        <w:rPr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="00C66894" w:rsidRPr="001E173E">
                        <w:rPr>
                          <w:sz w:val="26"/>
                          <w:szCs w:val="26"/>
                        </w:rPr>
                        <w:t>lale</w:t>
                      </w:r>
                      <w:proofErr w:type="spellEnd"/>
                      <w:r w:rsidR="00ED1816" w:rsidRPr="001E173E">
                        <w:rPr>
                          <w:sz w:val="26"/>
                          <w:szCs w:val="26"/>
                        </w:rPr>
                        <w:t xml:space="preserve"> financial aid. </w:t>
                      </w:r>
                    </w:p>
                    <w:p w14:paraId="65A39B91" w14:textId="77777777" w:rsidR="00ED1816" w:rsidRPr="001E173E" w:rsidRDefault="00ED1816" w:rsidP="00CF0642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5093F532" w14:textId="77777777" w:rsidR="00890E19" w:rsidRPr="001E173E" w:rsidRDefault="00C66894" w:rsidP="00CF0642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Jeen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kejbaroke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Jinen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>/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Jemen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eban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jelet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jonan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kien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ikijen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jonan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paamle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="0065419A"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aikuij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komane</w:t>
                      </w:r>
                      <w:proofErr w:type="spellEnd"/>
                      <w:r w:rsidR="003D25FA" w:rsidRPr="001E173E">
                        <w:rPr>
                          <w:sz w:val="26"/>
                          <w:szCs w:val="26"/>
                        </w:rPr>
                        <w:t xml:space="preserve"> (EFC)</w:t>
                      </w:r>
                      <w:r w:rsidR="00890E19" w:rsidRPr="001E173E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5732721A" w14:textId="77777777" w:rsidR="00CF0642" w:rsidRPr="001E173E" w:rsidRDefault="00CF0642" w:rsidP="00CF0642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  <w:p w14:paraId="455041B6" w14:textId="13DC5E87" w:rsidR="006F45EA" w:rsidRPr="001E173E" w:rsidRDefault="00C66894" w:rsidP="00406914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r w:rsidRPr="001E173E">
                        <w:rPr>
                          <w:sz w:val="26"/>
                          <w:szCs w:val="26"/>
                        </w:rPr>
                        <w:t xml:space="preserve">EFC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ej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jonan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kajur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in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Jeen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paamle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Rej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bwine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ikijen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wawin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ko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nrej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walok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nan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paamle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am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im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ajri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eo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E173E">
                        <w:rPr>
                          <w:sz w:val="26"/>
                          <w:szCs w:val="26"/>
                        </w:rPr>
                        <w:t>kanne</w:t>
                      </w:r>
                      <w:proofErr w:type="spellEnd"/>
                      <w:r w:rsidRPr="001E173E">
                        <w:rPr>
                          <w:sz w:val="26"/>
                          <w:szCs w:val="26"/>
                        </w:rPr>
                        <w:t xml:space="preserve"> nan</w:t>
                      </w:r>
                      <w:r w:rsidR="00CF0642" w:rsidRPr="001E173E">
                        <w:rPr>
                          <w:sz w:val="26"/>
                          <w:szCs w:val="26"/>
                        </w:rPr>
                        <w:t xml:space="preserve"> financial aid.</w:t>
                      </w:r>
                    </w:p>
                    <w:p w14:paraId="32F5BD08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362C1C" w14:textId="77777777" w:rsidR="00F404A7" w:rsidRDefault="00F404A7" w:rsidP="009909CD">
      <w:pPr>
        <w:spacing w:after="0" w:line="240" w:lineRule="auto"/>
      </w:pPr>
      <w:r>
        <w:separator/>
      </w:r>
    </w:p>
  </w:endnote>
  <w:endnote w:type="continuationSeparator" w:id="0">
    <w:p w14:paraId="6AD72388" w14:textId="77777777" w:rsidR="00F404A7" w:rsidRDefault="00F404A7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315CB8" w14:textId="77777777" w:rsidR="00546C46" w:rsidRDefault="00546C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FEA995" w14:textId="77777777" w:rsidR="000165D7" w:rsidRDefault="000165D7" w:rsidP="000165D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DB1FE0D" wp14:editId="306C34E1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6BC9CA2" w14:textId="1E739DF6" w:rsidR="00546C46" w:rsidRPr="00D46648" w:rsidRDefault="00546C46" w:rsidP="00546C46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al</w:t>
    </w:r>
    <w:proofErr w:type="spellEnd"/>
    <w:r>
      <w:rPr>
        <w:rFonts w:ascii="Myriad Pro" w:hAnsi="Myriad Pro"/>
        <w:sz w:val="24"/>
        <w:szCs w:val="36"/>
      </w:rPr>
      <w:t xml:space="preserve"> nan</w:t>
    </w:r>
    <w:r w:rsidRPr="00EE63E2">
      <w:rPr>
        <w:rFonts w:ascii="Myriad Pro" w:hAnsi="Myriad Pro"/>
        <w:sz w:val="24"/>
        <w:szCs w:val="36"/>
      </w:rPr>
      <w:t xml:space="preserve"> </w:t>
    </w:r>
    <w:hyperlink r:id="rId2" w:history="1">
      <w:r w:rsidR="00746DE8" w:rsidRPr="00DA59ED">
        <w:rPr>
          <w:rStyle w:val="Hyperlink"/>
        </w:rPr>
        <w:t>https://gearup.wa.gov/students-families</w:t>
      </w:r>
    </w:hyperlink>
    <w:r w:rsidR="00746DE8">
      <w:t xml:space="preserve"> </w:t>
    </w:r>
    <w:r>
      <w:rPr>
        <w:rFonts w:ascii="Myriad Pro" w:hAnsi="Myriad Pro"/>
        <w:sz w:val="24"/>
        <w:szCs w:val="36"/>
      </w:rPr>
      <w:t xml:space="preserve">nan </w:t>
    </w:r>
    <w:proofErr w:type="spellStart"/>
    <w:r>
      <w:rPr>
        <w:rFonts w:ascii="Myriad Pro" w:hAnsi="Myriad Pro"/>
        <w:sz w:val="24"/>
        <w:szCs w:val="36"/>
      </w:rPr>
      <w:t>bokelablok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melel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m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in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jerbal</w:t>
    </w:r>
    <w:proofErr w:type="spellEnd"/>
    <w:r>
      <w:rPr>
        <w:rFonts w:ascii="Myriad Pro" w:hAnsi="Myriad Pro"/>
        <w:sz w:val="24"/>
        <w:szCs w:val="36"/>
      </w:rPr>
      <w:t xml:space="preserve"> ko nan </w:t>
    </w:r>
    <w:proofErr w:type="spellStart"/>
    <w:r>
      <w:rPr>
        <w:rFonts w:ascii="Myriad Pro" w:hAnsi="Myriad Pro"/>
        <w:sz w:val="24"/>
        <w:szCs w:val="36"/>
      </w:rPr>
      <w:t>jiban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jr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e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ejuum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man</w:t>
    </w:r>
    <w:proofErr w:type="spellEnd"/>
    <w:r>
      <w:rPr>
        <w:rFonts w:ascii="Myriad Pro" w:hAnsi="Myriad Pro"/>
        <w:sz w:val="24"/>
        <w:szCs w:val="36"/>
      </w:rPr>
      <w:t xml:space="preserve"> plan</w:t>
    </w:r>
    <w:r w:rsidRPr="00EE63E2">
      <w:rPr>
        <w:rFonts w:ascii="Myriad Pro" w:hAnsi="Myriad Pro"/>
        <w:sz w:val="24"/>
        <w:szCs w:val="36"/>
      </w:rPr>
      <w:t>.</w:t>
    </w:r>
  </w:p>
  <w:p w14:paraId="1CD1D516" w14:textId="77777777" w:rsidR="000165D7" w:rsidRPr="00D46648" w:rsidRDefault="000165D7" w:rsidP="000165D7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F5DB87" w14:textId="77777777" w:rsidR="00546C46" w:rsidRDefault="00546C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B3564F" w14:textId="77777777" w:rsidR="00F404A7" w:rsidRDefault="00F404A7" w:rsidP="009909CD">
      <w:pPr>
        <w:spacing w:after="0" w:line="240" w:lineRule="auto"/>
      </w:pPr>
      <w:r>
        <w:separator/>
      </w:r>
    </w:p>
  </w:footnote>
  <w:footnote w:type="continuationSeparator" w:id="0">
    <w:p w14:paraId="0D86A3D9" w14:textId="77777777" w:rsidR="00F404A7" w:rsidRDefault="00F404A7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132586" w14:textId="77777777" w:rsidR="00546C46" w:rsidRDefault="00546C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A1F00E" w14:textId="77777777" w:rsidR="00546C46" w:rsidRDefault="00546C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8A449A" w14:textId="77777777" w:rsidR="00546C46" w:rsidRDefault="00546C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471E11"/>
    <w:multiLevelType w:val="hybridMultilevel"/>
    <w:tmpl w:val="3B9EA3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0B413E"/>
    <w:multiLevelType w:val="hybridMultilevel"/>
    <w:tmpl w:val="767E3B5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EB69FF"/>
    <w:multiLevelType w:val="hybridMultilevel"/>
    <w:tmpl w:val="D3DAE1BE"/>
    <w:lvl w:ilvl="0" w:tplc="BD2CB9C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3D6968"/>
    <w:multiLevelType w:val="hybridMultilevel"/>
    <w:tmpl w:val="20B8BCC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CC09AD"/>
    <w:multiLevelType w:val="hybridMultilevel"/>
    <w:tmpl w:val="BEE28F9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EAB4166"/>
    <w:multiLevelType w:val="hybridMultilevel"/>
    <w:tmpl w:val="742054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44"/>
  </w:num>
  <w:num w:numId="3">
    <w:abstractNumId w:val="29"/>
  </w:num>
  <w:num w:numId="4">
    <w:abstractNumId w:val="9"/>
  </w:num>
  <w:num w:numId="5">
    <w:abstractNumId w:val="19"/>
  </w:num>
  <w:num w:numId="6">
    <w:abstractNumId w:val="18"/>
  </w:num>
  <w:num w:numId="7">
    <w:abstractNumId w:val="17"/>
  </w:num>
  <w:num w:numId="8">
    <w:abstractNumId w:val="21"/>
  </w:num>
  <w:num w:numId="9">
    <w:abstractNumId w:val="15"/>
  </w:num>
  <w:num w:numId="10">
    <w:abstractNumId w:val="6"/>
  </w:num>
  <w:num w:numId="11">
    <w:abstractNumId w:val="28"/>
  </w:num>
  <w:num w:numId="12">
    <w:abstractNumId w:val="35"/>
  </w:num>
  <w:num w:numId="13">
    <w:abstractNumId w:val="13"/>
  </w:num>
  <w:num w:numId="14">
    <w:abstractNumId w:val="23"/>
  </w:num>
  <w:num w:numId="15">
    <w:abstractNumId w:val="25"/>
  </w:num>
  <w:num w:numId="16">
    <w:abstractNumId w:val="16"/>
  </w:num>
  <w:num w:numId="17">
    <w:abstractNumId w:val="36"/>
  </w:num>
  <w:num w:numId="18">
    <w:abstractNumId w:val="7"/>
  </w:num>
  <w:num w:numId="19">
    <w:abstractNumId w:val="30"/>
  </w:num>
  <w:num w:numId="20">
    <w:abstractNumId w:val="39"/>
  </w:num>
  <w:num w:numId="21">
    <w:abstractNumId w:val="3"/>
  </w:num>
  <w:num w:numId="22">
    <w:abstractNumId w:val="5"/>
  </w:num>
  <w:num w:numId="23">
    <w:abstractNumId w:val="20"/>
  </w:num>
  <w:num w:numId="24">
    <w:abstractNumId w:val="40"/>
  </w:num>
  <w:num w:numId="25">
    <w:abstractNumId w:val="22"/>
  </w:num>
  <w:num w:numId="26">
    <w:abstractNumId w:val="33"/>
  </w:num>
  <w:num w:numId="27">
    <w:abstractNumId w:val="4"/>
  </w:num>
  <w:num w:numId="28">
    <w:abstractNumId w:val="2"/>
  </w:num>
  <w:num w:numId="29">
    <w:abstractNumId w:val="12"/>
  </w:num>
  <w:num w:numId="30">
    <w:abstractNumId w:val="26"/>
  </w:num>
  <w:num w:numId="31">
    <w:abstractNumId w:val="38"/>
  </w:num>
  <w:num w:numId="32">
    <w:abstractNumId w:val="27"/>
  </w:num>
  <w:num w:numId="33">
    <w:abstractNumId w:val="41"/>
  </w:num>
  <w:num w:numId="34">
    <w:abstractNumId w:val="1"/>
  </w:num>
  <w:num w:numId="35">
    <w:abstractNumId w:val="37"/>
  </w:num>
  <w:num w:numId="36">
    <w:abstractNumId w:val="24"/>
  </w:num>
  <w:num w:numId="37">
    <w:abstractNumId w:val="0"/>
  </w:num>
  <w:num w:numId="38">
    <w:abstractNumId w:val="32"/>
  </w:num>
  <w:num w:numId="39">
    <w:abstractNumId w:val="8"/>
  </w:num>
  <w:num w:numId="40">
    <w:abstractNumId w:val="11"/>
  </w:num>
  <w:num w:numId="41">
    <w:abstractNumId w:val="43"/>
  </w:num>
  <w:num w:numId="42">
    <w:abstractNumId w:val="31"/>
  </w:num>
  <w:num w:numId="43">
    <w:abstractNumId w:val="10"/>
  </w:num>
  <w:num w:numId="44">
    <w:abstractNumId w:val="34"/>
  </w:num>
  <w:num w:numId="4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YyMLUEAnMLSyUdpeDU4uLM/DyQAsNaALIqsyYsAAAA"/>
  </w:docVars>
  <w:rsids>
    <w:rsidRoot w:val="001B2141"/>
    <w:rsid w:val="000165D7"/>
    <w:rsid w:val="00076C3A"/>
    <w:rsid w:val="000856A5"/>
    <w:rsid w:val="000A3E67"/>
    <w:rsid w:val="000B23DB"/>
    <w:rsid w:val="000F3D07"/>
    <w:rsid w:val="0014634A"/>
    <w:rsid w:val="001733BE"/>
    <w:rsid w:val="001956B9"/>
    <w:rsid w:val="001A6610"/>
    <w:rsid w:val="001B2141"/>
    <w:rsid w:val="001D16DC"/>
    <w:rsid w:val="001D41E3"/>
    <w:rsid w:val="001D5F2E"/>
    <w:rsid w:val="001E173E"/>
    <w:rsid w:val="00216480"/>
    <w:rsid w:val="00253A4C"/>
    <w:rsid w:val="00275C50"/>
    <w:rsid w:val="002B0FFE"/>
    <w:rsid w:val="002B64BD"/>
    <w:rsid w:val="002C74C2"/>
    <w:rsid w:val="003347BC"/>
    <w:rsid w:val="0034083F"/>
    <w:rsid w:val="00341CAD"/>
    <w:rsid w:val="003D25FA"/>
    <w:rsid w:val="003F58AD"/>
    <w:rsid w:val="00406591"/>
    <w:rsid w:val="00406914"/>
    <w:rsid w:val="00414D69"/>
    <w:rsid w:val="00424576"/>
    <w:rsid w:val="00436814"/>
    <w:rsid w:val="0047425E"/>
    <w:rsid w:val="00487291"/>
    <w:rsid w:val="004D04C9"/>
    <w:rsid w:val="005326F5"/>
    <w:rsid w:val="00546C46"/>
    <w:rsid w:val="005502C3"/>
    <w:rsid w:val="00570DF9"/>
    <w:rsid w:val="005963DD"/>
    <w:rsid w:val="005D0A19"/>
    <w:rsid w:val="00601BB8"/>
    <w:rsid w:val="00605CE8"/>
    <w:rsid w:val="006207D8"/>
    <w:rsid w:val="00641230"/>
    <w:rsid w:val="00645074"/>
    <w:rsid w:val="0065419A"/>
    <w:rsid w:val="00661D0B"/>
    <w:rsid w:val="00671A4B"/>
    <w:rsid w:val="00675C1D"/>
    <w:rsid w:val="00685C13"/>
    <w:rsid w:val="00686112"/>
    <w:rsid w:val="00696E04"/>
    <w:rsid w:val="006F45EA"/>
    <w:rsid w:val="006F4ED5"/>
    <w:rsid w:val="0070210A"/>
    <w:rsid w:val="00710843"/>
    <w:rsid w:val="00746DE8"/>
    <w:rsid w:val="0077205D"/>
    <w:rsid w:val="00781C88"/>
    <w:rsid w:val="00784F1D"/>
    <w:rsid w:val="007F304C"/>
    <w:rsid w:val="008110A7"/>
    <w:rsid w:val="00854BA0"/>
    <w:rsid w:val="00862933"/>
    <w:rsid w:val="00874387"/>
    <w:rsid w:val="00881905"/>
    <w:rsid w:val="00890E19"/>
    <w:rsid w:val="008916E0"/>
    <w:rsid w:val="008A4FE5"/>
    <w:rsid w:val="008B7E6F"/>
    <w:rsid w:val="009467AC"/>
    <w:rsid w:val="00980FFC"/>
    <w:rsid w:val="009909CD"/>
    <w:rsid w:val="009B09EE"/>
    <w:rsid w:val="009D2911"/>
    <w:rsid w:val="00A25076"/>
    <w:rsid w:val="00A36E6A"/>
    <w:rsid w:val="00A51106"/>
    <w:rsid w:val="00A924DC"/>
    <w:rsid w:val="00AB5E39"/>
    <w:rsid w:val="00AC67ED"/>
    <w:rsid w:val="00B044CD"/>
    <w:rsid w:val="00B50B7C"/>
    <w:rsid w:val="00B53C93"/>
    <w:rsid w:val="00B646B2"/>
    <w:rsid w:val="00B700CB"/>
    <w:rsid w:val="00B7519A"/>
    <w:rsid w:val="00B91A1C"/>
    <w:rsid w:val="00B95773"/>
    <w:rsid w:val="00BB1E99"/>
    <w:rsid w:val="00BC4C15"/>
    <w:rsid w:val="00BE23DE"/>
    <w:rsid w:val="00BF154F"/>
    <w:rsid w:val="00C41269"/>
    <w:rsid w:val="00C66894"/>
    <w:rsid w:val="00C91747"/>
    <w:rsid w:val="00CA36F6"/>
    <w:rsid w:val="00CD2DEC"/>
    <w:rsid w:val="00CE5BCB"/>
    <w:rsid w:val="00CF0642"/>
    <w:rsid w:val="00CF1D50"/>
    <w:rsid w:val="00D06E28"/>
    <w:rsid w:val="00D14F9D"/>
    <w:rsid w:val="00D16765"/>
    <w:rsid w:val="00D2468A"/>
    <w:rsid w:val="00D257AF"/>
    <w:rsid w:val="00D321C2"/>
    <w:rsid w:val="00D82C4B"/>
    <w:rsid w:val="00D9524A"/>
    <w:rsid w:val="00E21D8E"/>
    <w:rsid w:val="00E25AF1"/>
    <w:rsid w:val="00E3705E"/>
    <w:rsid w:val="00E641D7"/>
    <w:rsid w:val="00EB69AD"/>
    <w:rsid w:val="00ED1816"/>
    <w:rsid w:val="00F35BE3"/>
    <w:rsid w:val="00F35E39"/>
    <w:rsid w:val="00F404A7"/>
    <w:rsid w:val="00F40A18"/>
    <w:rsid w:val="00FB2594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AFD2A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46D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2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collegecost.ed.gov/net-price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collegecost.ed.gov/net-price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24AD058C5DF42748917B066D17933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26E9E7-4016-4BC1-BBFE-C2C14DDE5EC2}"/>
      </w:docPartPr>
      <w:docPartBody>
        <w:p w:rsidR="00F64C53" w:rsidRDefault="000001E1" w:rsidP="000001E1">
          <w:pPr>
            <w:pStyle w:val="324AD058C5DF42748917B066D17933A7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3E418DF35AFD4B538DFBC5195B478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6B90C8-1145-4AF2-A636-B30AE35F87E9}"/>
      </w:docPartPr>
      <w:docPartBody>
        <w:p w:rsidR="00F64C53" w:rsidRDefault="000001E1" w:rsidP="000001E1">
          <w:pPr>
            <w:pStyle w:val="3E418DF35AFD4B538DFBC5195B478B73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0001E1"/>
    <w:rsid w:val="001966B3"/>
    <w:rsid w:val="004D1936"/>
    <w:rsid w:val="00594CB4"/>
    <w:rsid w:val="00690F16"/>
    <w:rsid w:val="008C7997"/>
    <w:rsid w:val="00A523FA"/>
    <w:rsid w:val="00BD4B9E"/>
    <w:rsid w:val="00C26B56"/>
    <w:rsid w:val="00E32EF7"/>
    <w:rsid w:val="00F64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001E1"/>
    <w:rPr>
      <w:color w:val="808080"/>
    </w:rPr>
  </w:style>
  <w:style w:type="paragraph" w:customStyle="1" w:styleId="324AD058C5DF42748917B066D17933A7">
    <w:name w:val="324AD058C5DF42748917B066D17933A7"/>
    <w:rsid w:val="000001E1"/>
  </w:style>
  <w:style w:type="paragraph" w:customStyle="1" w:styleId="3E418DF35AFD4B538DFBC5195B478B73">
    <w:name w:val="3E418DF35AFD4B538DFBC5195B478B73"/>
    <w:rsid w:val="000001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5FCD07B-3DB2-43DF-9FE8-A759985D376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4</cp:revision>
  <cp:lastPrinted>2015-05-28T22:43:00Z</cp:lastPrinted>
  <dcterms:created xsi:type="dcterms:W3CDTF">2018-09-09T10:48:00Z</dcterms:created>
  <dcterms:modified xsi:type="dcterms:W3CDTF">2021-08-27T18:4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